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  <w:tblCaption w:val=""/>
        <w:tblDescription w:val=""/>
      </w:tblPr>
      <w:tblGrid>
        <w:gridCol w:w="3541"/>
        <w:gridCol w:w="3519"/>
        <w:gridCol w:w="3932"/>
      </w:tblGrid>
      <w:tr w:rsidRPr="003C550A" w:rsidR="003C550A" w:rsidTr="6A315CA3" w14:paraId="3C018AFC" w14:textId="77777777">
        <w:tc>
          <w:tcPr>
            <w:tcW w:w="3660" w:type="dxa"/>
            <w:tcMar/>
            <w:vAlign w:val="center"/>
          </w:tcPr>
          <w:p w:rsidRPr="003C550A" w:rsidR="003C550A" w:rsidP="00CE0479" w:rsidRDefault="009477C5" w14:paraId="3570B5C7" w14:textId="7520E0F4">
            <w:pPr/>
            <w:hyperlink r:id="Rf2eaf344ab344f6e">
              <w:r w:rsidRPr="02108FFB" w:rsidR="0BC8164C">
                <w:rPr>
                  <w:rStyle w:val="Hyperlink"/>
                  <w:rFonts w:ascii="Calibri" w:hAnsi="Calibri" w:eastAsia="Calibri" w:cs="Calibri"/>
                  <w:sz w:val="20"/>
                  <w:szCs w:val="20"/>
                </w:rPr>
                <w:t>https://www.linkedin.com/in/pedroivanlopez</w:t>
              </w:r>
            </w:hyperlink>
          </w:p>
        </w:tc>
        <w:tc>
          <w:tcPr>
            <w:tcW w:w="3661" w:type="dxa"/>
            <w:tcMar/>
            <w:vAlign w:val="center"/>
          </w:tcPr>
          <w:p w:rsidRPr="003C550A" w:rsidR="003C550A" w:rsidP="00CE0479" w:rsidRDefault="003C550A" w14:paraId="3FFA5DC6" w14:textId="4C5A661C">
            <w:pPr>
              <w:jc w:val="center"/>
              <w:rPr>
                <w:b w:val="1"/>
                <w:bCs w:val="1"/>
                <w:sz w:val="28"/>
                <w:szCs w:val="28"/>
              </w:rPr>
            </w:pPr>
            <w:r w:rsidRPr="003C550A" w:rsidR="28C70A13">
              <w:rPr>
                <w:rFonts w:ascii="Calibri" w:hAnsi="Calibri" w:eastAsia="Calibri" w:cs="Calibri"/>
                <w:b w:val="1"/>
                <w:bCs w:val="1"/>
                <w:smallCaps w:val="1"/>
                <w:spacing w:val="40"/>
                <w:sz w:val="28"/>
                <w:szCs w:val="28"/>
                <w:lang w:val="es-MX"/>
              </w:rPr>
              <w:t>Pedro Ivan Lopez</w:t>
            </w:r>
          </w:p>
        </w:tc>
        <w:tc>
          <w:tcPr>
            <w:tcW w:w="3661" w:type="dxa"/>
            <w:tcMar/>
            <w:vAlign w:val="center"/>
          </w:tcPr>
          <w:p w:rsidRPr="003C550A" w:rsidR="003C550A" w:rsidP="02108FFB" w:rsidRDefault="00E643AB" w14:paraId="277993CD" w14:textId="222600F9">
            <w:pPr>
              <w:jc w:val="right"/>
              <w:rPr>
                <w:sz w:val="20"/>
                <w:szCs w:val="20"/>
              </w:rPr>
            </w:pPr>
            <w:hyperlink r:id="Re2ab26d547474e36">
              <w:r w:rsidRPr="02108FFB" w:rsidR="003C550A">
                <w:rPr>
                  <w:rStyle w:val="Hyperlink"/>
                  <w:sz w:val="20"/>
                  <w:szCs w:val="20"/>
                </w:rPr>
                <w:t>m@pedroivanlopez.com</w:t>
              </w:r>
            </w:hyperlink>
          </w:p>
          <w:p w:rsidRPr="003C550A" w:rsidR="003C550A" w:rsidP="00CE0479" w:rsidRDefault="00E643AB" w14:paraId="02EC3D8A" w14:textId="31502CB3">
            <w:pPr>
              <w:jc w:val="right"/>
              <w:rPr>
                <w:sz w:val="20"/>
                <w:szCs w:val="20"/>
              </w:rPr>
            </w:pPr>
            <w:hyperlink r:id="Rfbe59ab9776e4824">
              <w:r w:rsidRPr="02108FFB" w:rsidR="19039B1E">
                <w:rPr>
                  <w:rStyle w:val="Hyperlink"/>
                  <w:sz w:val="20"/>
                  <w:szCs w:val="20"/>
                </w:rPr>
                <w:t>https://github.com/lopezpdvn</w:t>
              </w:r>
            </w:hyperlink>
          </w:p>
        </w:tc>
      </w:tr>
      <w:tr w:rsidRPr="003C550A" w:rsidR="003C550A" w:rsidTr="6A315CA3" w14:paraId="5D706D56" w14:textId="77777777">
        <w:trPr>
          <w:trHeight w:val="300"/>
        </w:trPr>
        <w:tc>
          <w:tcPr>
            <w:tcW w:w="3660" w:type="dxa"/>
            <w:tcMar/>
            <w:vAlign w:val="center"/>
          </w:tcPr>
          <w:p w:rsidRPr="00577D21" w:rsidR="00577D21" w:rsidP="007D4AD1" w:rsidRDefault="00577D21" w14:paraId="223DB3B4" w14:textId="32689C13">
            <w:pPr>
              <w:rPr>
                <w:sz w:val="4"/>
                <w:szCs w:val="4"/>
              </w:rPr>
            </w:pPr>
          </w:p>
        </w:tc>
        <w:tc>
          <w:tcPr>
            <w:tcW w:w="3661" w:type="dxa"/>
            <w:tcMar/>
            <w:vAlign w:val="center"/>
          </w:tcPr>
          <w:p w:rsidRPr="00CF02DF" w:rsidR="003C550A" w:rsidP="02108FFB" w:rsidRDefault="00E643AB" w14:paraId="3423B5D1" w14:textId="2E317021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center"/>
              <w:rPr>
                <w:sz w:val="4"/>
                <w:szCs w:val="4"/>
              </w:rPr>
            </w:pPr>
            <w:r w:rsidRPr="02108FFB" w:rsidR="39B4863C">
              <w:rPr>
                <w:sz w:val="20"/>
                <w:szCs w:val="20"/>
                <w:lang w:val="es-MX"/>
              </w:rPr>
              <w:t>650 307 4710</w:t>
            </w:r>
            <w:r>
              <w:br/>
            </w:r>
          </w:p>
        </w:tc>
        <w:tc>
          <w:tcPr>
            <w:tcW w:w="3661" w:type="dxa"/>
            <w:tcMar/>
            <w:vAlign w:val="center"/>
          </w:tcPr>
          <w:p w:rsidRPr="00CF02DF" w:rsidR="003C550A" w:rsidP="00CE0479" w:rsidRDefault="00E643AB" w14:paraId="5902D9F5" w14:textId="2101C538">
            <w:pPr>
              <w:jc w:val="right"/>
            </w:pPr>
          </w:p>
        </w:tc>
      </w:tr>
    </w:tbl>
    <w:tbl>
      <w:tblPr>
        <w:tblStyle w:val="ListTable2"/>
        <w:tblW w:w="10980" w:type="dxa"/>
        <w:tblLayout w:type="fixed"/>
        <w:tblLook w:val="0600" w:firstRow="0" w:lastRow="0" w:firstColumn="0" w:lastColumn="0" w:noHBand="1" w:noVBand="1"/>
        <w:tblCaption w:val=""/>
        <w:tblDescription w:val=""/>
      </w:tblPr>
      <w:tblGrid>
        <w:gridCol w:w="1230"/>
        <w:gridCol w:w="9750"/>
      </w:tblGrid>
      <w:tr w:rsidR="02108FFB" w:rsidTr="6A315CA3" w14:paraId="70D140D0">
        <w:trPr>
          <w:trHeight w:val="30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230" w:type="dxa"/>
            <w:tcMar/>
          </w:tcPr>
          <w:p w:rsidR="12794593" w:rsidP="02108FFB" w:rsidRDefault="12794593" w14:paraId="6E5543E3" w14:textId="787156C0">
            <w:pPr>
              <w:pStyle w:val="Normal"/>
              <w:rPr>
                <w:b w:val="1"/>
                <w:bCs w:val="1"/>
              </w:rPr>
            </w:pPr>
            <w:r w:rsidRPr="02108FFB" w:rsidR="12794593">
              <w:rPr>
                <w:b w:val="1"/>
                <w:bCs w:val="1"/>
              </w:rPr>
              <w:t>About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750" w:type="dxa"/>
            <w:tcMar/>
          </w:tcPr>
          <w:p w:rsidR="12794593" w:rsidP="02108FFB" w:rsidRDefault="12794593" w14:paraId="0D833C73" w14:textId="24302308">
            <w:pPr>
              <w:pStyle w:val="Normal"/>
              <w:ind w:left="0"/>
              <w:rPr>
                <w:b w:val="0"/>
                <w:bCs w:val="0"/>
              </w:rPr>
            </w:pPr>
            <w:r w:rsidRPr="6A315CA3" w:rsidR="12794593">
              <w:rPr>
                <w:b w:val="1"/>
                <w:bCs w:val="1"/>
              </w:rPr>
              <w:t>Senior</w:t>
            </w:r>
            <w:r w:rsidRPr="6A315CA3" w:rsidR="6165B052">
              <w:rPr>
                <w:b w:val="1"/>
                <w:bCs w:val="1"/>
              </w:rPr>
              <w:t xml:space="preserve"> Software Engineer</w:t>
            </w:r>
            <w:r w:rsidR="12794593">
              <w:rPr>
                <w:b w:val="0"/>
                <w:bCs w:val="0"/>
              </w:rPr>
              <w:t xml:space="preserve"> with</w:t>
            </w:r>
            <w:r w:rsidR="7F0C77B3">
              <w:rPr>
                <w:b w:val="0"/>
                <w:bCs w:val="0"/>
              </w:rPr>
              <w:t xml:space="preserve"> </w:t>
            </w:r>
            <w:r w:rsidR="7F0C77B3">
              <w:rPr>
                <w:b w:val="0"/>
                <w:bCs w:val="0"/>
              </w:rPr>
              <w:t>10</w:t>
            </w:r>
            <w:r w:rsidR="30D93BC0">
              <w:rPr>
                <w:b w:val="0"/>
                <w:bCs w:val="0"/>
              </w:rPr>
              <w:t>+</w:t>
            </w:r>
            <w:r w:rsidR="7F0C77B3">
              <w:rPr>
                <w:b w:val="0"/>
                <w:bCs w:val="0"/>
              </w:rPr>
              <w:t xml:space="preserve"> years of experience &amp; </w:t>
            </w:r>
            <w:r w:rsidR="12794593">
              <w:rPr>
                <w:b w:val="0"/>
                <w:bCs w:val="0"/>
              </w:rPr>
              <w:t>a</w:t>
            </w:r>
            <w:r w:rsidR="12794593">
              <w:rPr>
                <w:b w:val="0"/>
                <w:bCs w:val="0"/>
              </w:rPr>
              <w:t xml:space="preserve"> background </w:t>
            </w:r>
            <w:r w:rsidR="482903AC">
              <w:rPr>
                <w:b w:val="0"/>
                <w:bCs w:val="0"/>
              </w:rPr>
              <w:t>of</w:t>
            </w:r>
            <w:r w:rsidR="018B9DE5">
              <w:rPr>
                <w:b w:val="0"/>
                <w:bCs w:val="0"/>
              </w:rPr>
              <w:t xml:space="preserve"> </w:t>
            </w:r>
            <w:r w:rsidR="018B9DE5">
              <w:rPr>
                <w:b w:val="0"/>
                <w:bCs w:val="0"/>
              </w:rPr>
              <w:t>building large</w:t>
            </w:r>
            <w:r w:rsidR="5A71E67B">
              <w:rPr>
                <w:b w:val="0"/>
                <w:bCs w:val="0"/>
              </w:rPr>
              <w:t>-</w:t>
            </w:r>
            <w:r w:rsidR="018B9DE5">
              <w:rPr>
                <w:b w:val="0"/>
                <w:bCs w:val="0"/>
              </w:rPr>
              <w:t xml:space="preserve">scale systems in </w:t>
            </w:r>
            <w:r w:rsidR="43F74C9A">
              <w:rPr>
                <w:b w:val="0"/>
                <w:bCs w:val="0"/>
              </w:rPr>
              <w:t>globa</w:t>
            </w:r>
            <w:r w:rsidR="231F695D">
              <w:rPr>
                <w:b w:val="0"/>
                <w:bCs w:val="0"/>
              </w:rPr>
              <w:t>l</w:t>
            </w:r>
            <w:r w:rsidR="43F74C9A">
              <w:rPr>
                <w:b w:val="0"/>
                <w:bCs w:val="0"/>
              </w:rPr>
              <w:t xml:space="preserve"> </w:t>
            </w:r>
            <w:r w:rsidR="018B9DE5">
              <w:rPr>
                <w:b w:val="0"/>
                <w:bCs w:val="0"/>
              </w:rPr>
              <w:t xml:space="preserve">social networks, </w:t>
            </w:r>
            <w:r w:rsidR="018B9DE5">
              <w:rPr>
                <w:b w:val="0"/>
                <w:bCs w:val="0"/>
              </w:rPr>
              <w:t>manufacturing</w:t>
            </w:r>
            <w:r w:rsidR="018B9DE5">
              <w:rPr>
                <w:b w:val="0"/>
                <w:bCs w:val="0"/>
              </w:rPr>
              <w:t xml:space="preserve"> </w:t>
            </w:r>
            <w:r w:rsidR="078D5053">
              <w:rPr>
                <w:b w:val="0"/>
                <w:bCs w:val="0"/>
              </w:rPr>
              <w:t xml:space="preserve">&amp; </w:t>
            </w:r>
            <w:r w:rsidR="7167D5D1">
              <w:rPr>
                <w:b w:val="0"/>
                <w:bCs w:val="0"/>
              </w:rPr>
              <w:t>financial</w:t>
            </w:r>
            <w:r w:rsidR="018B9DE5">
              <w:rPr>
                <w:b w:val="0"/>
                <w:bCs w:val="0"/>
              </w:rPr>
              <w:t xml:space="preserve"> systems.</w:t>
            </w:r>
            <w:r w:rsidR="1B742CCB">
              <w:rPr>
                <w:b w:val="0"/>
                <w:bCs w:val="0"/>
              </w:rPr>
              <w:t xml:space="preserve"> </w:t>
            </w:r>
            <w:r w:rsidR="64A4B122">
              <w:rPr>
                <w:b w:val="0"/>
                <w:bCs w:val="0"/>
              </w:rPr>
              <w:t>E</w:t>
            </w:r>
            <w:r w:rsidR="1B742CCB">
              <w:rPr>
                <w:b w:val="0"/>
                <w:bCs w:val="0"/>
              </w:rPr>
              <w:t>xperience in system reliability, scalability, E2E architecture</w:t>
            </w:r>
            <w:r w:rsidR="37EDFD5E">
              <w:rPr>
                <w:b w:val="0"/>
                <w:bCs w:val="0"/>
              </w:rPr>
              <w:t xml:space="preserve">, </w:t>
            </w:r>
            <w:r w:rsidR="1B742CCB">
              <w:rPr>
                <w:b w:val="0"/>
                <w:bCs w:val="0"/>
              </w:rPr>
              <w:t>UX</w:t>
            </w:r>
            <w:r w:rsidR="12C0DE0B">
              <w:rPr>
                <w:b w:val="0"/>
                <w:bCs w:val="0"/>
              </w:rPr>
              <w:t xml:space="preserve"> and platform integrity</w:t>
            </w:r>
            <w:r w:rsidR="36EC9F43">
              <w:rPr>
                <w:b w:val="0"/>
                <w:bCs w:val="0"/>
              </w:rPr>
              <w:t>. Located in the US</w:t>
            </w:r>
            <w:r w:rsidR="7F222EB8">
              <w:rPr>
                <w:b w:val="0"/>
                <w:bCs w:val="0"/>
              </w:rPr>
              <w:t xml:space="preserve"> (does </w:t>
            </w:r>
            <w:r w:rsidRPr="6A315CA3" w:rsidR="7F222EB8">
              <w:rPr>
                <w:b w:val="1"/>
                <w:bCs w:val="1"/>
              </w:rPr>
              <w:t xml:space="preserve">not </w:t>
            </w:r>
            <w:r w:rsidR="7F222EB8">
              <w:rPr>
                <w:b w:val="0"/>
                <w:bCs w:val="0"/>
              </w:rPr>
              <w:t>require visa sponsorship)</w:t>
            </w:r>
          </w:p>
        </w:tc>
      </w:tr>
      <w:tr w:rsidR="000F7B10" w:rsidTr="6A315CA3" w14:paraId="26A541CA" w14:textId="77777777">
        <w:trPr>
          <w:trHeight w:val="7436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230" w:type="dxa"/>
            <w:tcMar/>
          </w:tcPr>
          <w:p w:rsidRPr="0E1211A6" w:rsidR="000F7B10" w:rsidP="2448FCCD" w:rsidRDefault="2448FCCD" w14:paraId="5E06FFB5" w14:textId="60A5098B">
            <w:pPr>
              <w:rPr>
                <w:b/>
                <w:bCs/>
              </w:rPr>
            </w:pPr>
            <w:r w:rsidRPr="2448FCCD">
              <w:rPr>
                <w:b/>
                <w:bCs/>
              </w:rPr>
              <w:t>Experienc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750" w:type="dxa"/>
            <w:tcMar/>
          </w:tcPr>
          <w:p w:rsidR="2FCD235F" w:rsidP="02108FFB" w:rsidRDefault="2FCD235F" w14:paraId="5D28C70C" w14:textId="1546222F">
            <w:pPr>
              <w:pStyle w:val="ListParagraph"/>
              <w:ind w:left="0"/>
              <w:rPr>
                <w:b w:val="0"/>
                <w:bCs w:val="0"/>
              </w:rPr>
            </w:pPr>
            <w:r w:rsidRPr="02108FFB" w:rsidR="2FCD235F">
              <w:rPr>
                <w:b w:val="1"/>
                <w:bCs w:val="1"/>
              </w:rPr>
              <w:t>Meta Platforms, Inc.</w:t>
            </w:r>
            <w:r w:rsidR="2FCD235F">
              <w:rPr>
                <w:b w:val="0"/>
                <w:bCs w:val="0"/>
              </w:rPr>
              <w:t>, Menlo Park, CA, US</w:t>
            </w:r>
          </w:p>
          <w:p w:rsidR="2FCD235F" w:rsidP="02108FFB" w:rsidRDefault="2FCD235F" w14:paraId="0E1AA98A" w14:textId="3547F94E">
            <w:pPr>
              <w:pStyle w:val="ListParagraph"/>
              <w:ind w:left="0"/>
              <w:rPr>
                <w:b w:val="0"/>
                <w:bCs w:val="0"/>
              </w:rPr>
            </w:pPr>
            <w:r w:rsidRPr="6A315CA3" w:rsidR="2FCD235F">
              <w:rPr>
                <w:b w:val="1"/>
                <w:bCs w:val="1"/>
              </w:rPr>
              <w:t>Senior Software Engineer</w:t>
            </w:r>
            <w:r w:rsidR="2FCD235F">
              <w:rPr>
                <w:b w:val="0"/>
                <w:bCs w:val="0"/>
              </w:rPr>
              <w:t xml:space="preserve">, </w:t>
            </w:r>
            <w:r w:rsidR="5832C539">
              <w:rPr>
                <w:b w:val="0"/>
                <w:bCs w:val="0"/>
              </w:rPr>
              <w:t xml:space="preserve">Aug </w:t>
            </w:r>
            <w:r w:rsidR="2FCD235F">
              <w:rPr>
                <w:b w:val="0"/>
                <w:bCs w:val="0"/>
              </w:rPr>
              <w:t>2021</w:t>
            </w:r>
            <w:r w:rsidR="11634F5F">
              <w:rPr>
                <w:b w:val="0"/>
                <w:bCs w:val="0"/>
              </w:rPr>
              <w:t xml:space="preserve"> – </w:t>
            </w:r>
            <w:r w:rsidR="298C723A">
              <w:rPr>
                <w:b w:val="0"/>
                <w:bCs w:val="0"/>
              </w:rPr>
              <w:t>present</w:t>
            </w:r>
            <w:r w:rsidR="11634F5F">
              <w:rPr>
                <w:b w:val="0"/>
                <w:bCs w:val="0"/>
              </w:rPr>
              <w:t xml:space="preserve">. Integrity, Trust and Safety on Instagram, </w:t>
            </w:r>
            <w:r w:rsidR="11634F5F">
              <w:rPr>
                <w:b w:val="0"/>
                <w:bCs w:val="0"/>
              </w:rPr>
              <w:t>Facebook</w:t>
            </w:r>
            <w:r w:rsidR="11634F5F">
              <w:rPr>
                <w:b w:val="0"/>
                <w:bCs w:val="0"/>
              </w:rPr>
              <w:t xml:space="preserve"> and Threads</w:t>
            </w:r>
          </w:p>
          <w:p w:rsidR="329723F4" w:rsidP="02108FFB" w:rsidRDefault="329723F4" w14:paraId="52949357" w14:textId="4A272BCE">
            <w:pPr>
              <w:pStyle w:val="ListParagraph"/>
              <w:numPr>
                <w:ilvl w:val="0"/>
                <w:numId w:val="9"/>
              </w:numPr>
              <w:rPr>
                <w:b w:val="0"/>
                <w:bCs w:val="0"/>
              </w:rPr>
            </w:pPr>
            <w:r w:rsidR="329723F4">
              <w:rPr>
                <w:b w:val="0"/>
                <w:bCs w:val="0"/>
              </w:rPr>
              <w:t>Shipped</w:t>
            </w:r>
            <w:r w:rsidR="77C07B4D">
              <w:rPr>
                <w:b w:val="0"/>
                <w:bCs w:val="0"/>
              </w:rPr>
              <w:t xml:space="preserve"> </w:t>
            </w:r>
            <w:r w:rsidR="6613AA4F">
              <w:rPr>
                <w:b w:val="0"/>
                <w:bCs w:val="0"/>
              </w:rPr>
              <w:t xml:space="preserve">new </w:t>
            </w:r>
            <w:r w:rsidR="77C07B4D">
              <w:rPr>
                <w:b w:val="0"/>
                <w:bCs w:val="0"/>
              </w:rPr>
              <w:t xml:space="preserve">E2E </w:t>
            </w:r>
            <w:r w:rsidR="08E05AC9">
              <w:rPr>
                <w:b w:val="0"/>
                <w:bCs w:val="0"/>
              </w:rPr>
              <w:t xml:space="preserve">rate limiting product </w:t>
            </w:r>
            <w:r w:rsidR="329723F4">
              <w:rPr>
                <w:b w:val="0"/>
                <w:bCs w:val="0"/>
              </w:rPr>
              <w:t xml:space="preserve">for scripted </w:t>
            </w:r>
            <w:r w:rsidR="2A27DB06">
              <w:rPr>
                <w:b w:val="0"/>
                <w:bCs w:val="0"/>
              </w:rPr>
              <w:t xml:space="preserve">posting of </w:t>
            </w:r>
            <w:r w:rsidR="329723F4">
              <w:rPr>
                <w:b w:val="0"/>
                <w:bCs w:val="0"/>
              </w:rPr>
              <w:t xml:space="preserve">photo, video </w:t>
            </w:r>
            <w:r w:rsidR="0C66FFDD">
              <w:rPr>
                <w:b w:val="0"/>
                <w:bCs w:val="0"/>
              </w:rPr>
              <w:t xml:space="preserve">&amp; </w:t>
            </w:r>
            <w:r w:rsidR="329723F4">
              <w:rPr>
                <w:b w:val="0"/>
                <w:bCs w:val="0"/>
              </w:rPr>
              <w:t>stories on Instagram and Threads</w:t>
            </w:r>
            <w:r w:rsidR="2A2EE29B">
              <w:rPr>
                <w:b w:val="0"/>
                <w:bCs w:val="0"/>
              </w:rPr>
              <w:t xml:space="preserve">, </w:t>
            </w:r>
            <w:r w:rsidR="1349B43F">
              <w:rPr>
                <w:b w:val="0"/>
                <w:bCs w:val="0"/>
              </w:rPr>
              <w:t>p</w:t>
            </w:r>
            <w:r w:rsidR="329723F4">
              <w:rPr>
                <w:b w:val="0"/>
                <w:bCs w:val="0"/>
              </w:rPr>
              <w:t>rote</w:t>
            </w:r>
            <w:r w:rsidR="1728DBB0">
              <w:rPr>
                <w:b w:val="0"/>
                <w:bCs w:val="0"/>
              </w:rPr>
              <w:t>c</w:t>
            </w:r>
            <w:r w:rsidR="329723F4">
              <w:rPr>
                <w:b w:val="0"/>
                <w:bCs w:val="0"/>
              </w:rPr>
              <w:t>ting the platform</w:t>
            </w:r>
            <w:r w:rsidR="2E8F7813">
              <w:rPr>
                <w:b w:val="0"/>
                <w:bCs w:val="0"/>
              </w:rPr>
              <w:t>s</w:t>
            </w:r>
            <w:r w:rsidR="329723F4">
              <w:rPr>
                <w:b w:val="0"/>
                <w:bCs w:val="0"/>
              </w:rPr>
              <w:t xml:space="preserve"> from </w:t>
            </w:r>
            <w:r w:rsidRPr="6A315CA3" w:rsidR="2745B4EB">
              <w:rPr>
                <w:b w:val="1"/>
                <w:bCs w:val="1"/>
              </w:rPr>
              <w:t>300 K daily</w:t>
            </w:r>
            <w:r w:rsidR="2745B4EB">
              <w:rPr>
                <w:b w:val="0"/>
                <w:bCs w:val="0"/>
              </w:rPr>
              <w:t xml:space="preserve"> abusive posts</w:t>
            </w:r>
            <w:r w:rsidR="077AE562">
              <w:rPr>
                <w:b w:val="0"/>
                <w:bCs w:val="0"/>
              </w:rPr>
              <w:t xml:space="preserve">, contributed to </w:t>
            </w:r>
            <w:r w:rsidRPr="6A315CA3" w:rsidR="077AE562">
              <w:rPr>
                <w:b w:val="1"/>
                <w:bCs w:val="1"/>
              </w:rPr>
              <w:t>$229 K/month savings</w:t>
            </w:r>
            <w:r w:rsidR="077AE562">
              <w:rPr>
                <w:b w:val="0"/>
                <w:bCs w:val="0"/>
              </w:rPr>
              <w:t xml:space="preserve"> in </w:t>
            </w:r>
            <w:r w:rsidR="046E9F00">
              <w:rPr>
                <w:b w:val="0"/>
                <w:bCs w:val="0"/>
              </w:rPr>
              <w:t xml:space="preserve">proactive </w:t>
            </w:r>
            <w:r w:rsidR="077AE562">
              <w:rPr>
                <w:b w:val="0"/>
                <w:bCs w:val="0"/>
              </w:rPr>
              <w:t xml:space="preserve">human review, </w:t>
            </w:r>
            <w:r w:rsidR="69196EA5">
              <w:rPr>
                <w:b w:val="0"/>
                <w:bCs w:val="0"/>
              </w:rPr>
              <w:t xml:space="preserve">&amp; </w:t>
            </w:r>
            <w:r w:rsidRPr="6A315CA3" w:rsidR="077AE562">
              <w:rPr>
                <w:b w:val="1"/>
                <w:bCs w:val="1"/>
              </w:rPr>
              <w:t>$3 Million per year</w:t>
            </w:r>
            <w:r w:rsidR="077AE562">
              <w:rPr>
                <w:b w:val="0"/>
                <w:bCs w:val="0"/>
              </w:rPr>
              <w:t xml:space="preserve"> in appeal</w:t>
            </w:r>
            <w:r w:rsidR="274D8A9D">
              <w:rPr>
                <w:b w:val="0"/>
                <w:bCs w:val="0"/>
              </w:rPr>
              <w:t>s</w:t>
            </w:r>
            <w:r w:rsidR="106B580B">
              <w:rPr>
                <w:b w:val="0"/>
                <w:bCs w:val="0"/>
              </w:rPr>
              <w:t xml:space="preserve">. </w:t>
            </w:r>
            <w:r w:rsidR="7F0A653D">
              <w:rPr>
                <w:b w:val="0"/>
                <w:bCs w:val="0"/>
              </w:rPr>
              <w:t>S</w:t>
            </w:r>
            <w:r w:rsidR="106B580B">
              <w:rPr>
                <w:b w:val="0"/>
                <w:bCs w:val="0"/>
              </w:rPr>
              <w:t>hipped globally in June 2025</w:t>
            </w:r>
          </w:p>
          <w:p w:rsidR="1FF468A7" w:rsidP="02108FFB" w:rsidRDefault="1FF468A7" w14:paraId="44D31422" w14:textId="414A6D13">
            <w:pPr>
              <w:pStyle w:val="ListParagraph"/>
              <w:numPr>
                <w:ilvl w:val="0"/>
                <w:numId w:val="9"/>
              </w:numPr>
              <w:rPr>
                <w:noProof w:val="0"/>
                <w:lang w:val="en-US"/>
              </w:rPr>
            </w:pPr>
            <w:r w:rsidRPr="6A315CA3" w:rsidR="1FF468A7">
              <w:rPr>
                <w:noProof w:val="0"/>
                <w:lang w:val="en-US"/>
              </w:rPr>
              <w:t>Standardized</w:t>
            </w:r>
            <w:r w:rsidRPr="6A315CA3" w:rsidR="3F6A0135">
              <w:rPr>
                <w:noProof w:val="0"/>
                <w:lang w:val="en-US"/>
              </w:rPr>
              <w:t xml:space="preserve"> </w:t>
            </w:r>
            <w:r w:rsidRPr="6A315CA3" w:rsidR="4852C61E">
              <w:rPr>
                <w:b w:val="1"/>
                <w:bCs w:val="1"/>
                <w:noProof w:val="0"/>
                <w:lang w:val="en-US"/>
              </w:rPr>
              <w:t>21</w:t>
            </w:r>
            <w:r w:rsidRPr="6A315CA3" w:rsidR="33D2C43A">
              <w:rPr>
                <w:b w:val="1"/>
                <w:bCs w:val="1"/>
                <w:noProof w:val="0"/>
                <w:lang w:val="en-US"/>
              </w:rPr>
              <w:t xml:space="preserve"> </w:t>
            </w:r>
            <w:r w:rsidRPr="6A315CA3" w:rsidR="33D2C43A">
              <w:rPr>
                <w:b w:val="1"/>
                <w:bCs w:val="1"/>
                <w:noProof w:val="0"/>
                <w:lang w:val="en-US"/>
              </w:rPr>
              <w:t>daily million</w:t>
            </w:r>
            <w:r w:rsidRPr="6A315CA3" w:rsidR="33D2C43A">
              <w:rPr>
                <w:noProof w:val="0"/>
                <w:lang w:val="en-US"/>
              </w:rPr>
              <w:t xml:space="preserve"> </w:t>
            </w:r>
            <w:r w:rsidRPr="6A315CA3" w:rsidR="3F6A0135">
              <w:rPr>
                <w:noProof w:val="0"/>
                <w:lang w:val="en-US"/>
              </w:rPr>
              <w:t>enforcements</w:t>
            </w:r>
            <w:r w:rsidRPr="6A315CA3" w:rsidR="0D8404A9">
              <w:rPr>
                <w:noProof w:val="0"/>
                <w:lang w:val="en-US"/>
              </w:rPr>
              <w:t xml:space="preserve"> on</w:t>
            </w:r>
            <w:r w:rsidRPr="6A315CA3" w:rsidR="1FF468A7">
              <w:rPr>
                <w:noProof w:val="0"/>
                <w:lang w:val="en-US"/>
              </w:rPr>
              <w:t xml:space="preserve"> </w:t>
            </w:r>
            <w:r w:rsidRPr="6A315CA3" w:rsidR="69C732AD">
              <w:rPr>
                <w:noProof w:val="0"/>
                <w:lang w:val="en-US"/>
              </w:rPr>
              <w:t xml:space="preserve">Facebook, </w:t>
            </w:r>
            <w:r w:rsidRPr="6A315CA3" w:rsidR="1FF468A7">
              <w:rPr>
                <w:noProof w:val="0"/>
                <w:lang w:val="en-US"/>
              </w:rPr>
              <w:t>I</w:t>
            </w:r>
            <w:r w:rsidRPr="6A315CA3" w:rsidR="0B3F8564">
              <w:rPr>
                <w:noProof w:val="0"/>
                <w:lang w:val="en-US"/>
              </w:rPr>
              <w:t>nstagram</w:t>
            </w:r>
            <w:r w:rsidRPr="6A315CA3" w:rsidR="0B3F8564">
              <w:rPr>
                <w:noProof w:val="0"/>
                <w:lang w:val="en-US"/>
              </w:rPr>
              <w:t xml:space="preserve"> and </w:t>
            </w:r>
            <w:r w:rsidRPr="6A315CA3" w:rsidR="1FF468A7">
              <w:rPr>
                <w:noProof w:val="0"/>
                <w:lang w:val="en-US"/>
              </w:rPr>
              <w:t>Threads</w:t>
            </w:r>
            <w:r w:rsidRPr="6A315CA3" w:rsidR="1FF468A7">
              <w:rPr>
                <w:noProof w:val="0"/>
                <w:lang w:val="en-US"/>
              </w:rPr>
              <w:t>, addin</w:t>
            </w:r>
            <w:r w:rsidRPr="6A315CA3" w:rsidR="1FC5872C">
              <w:rPr>
                <w:noProof w:val="0"/>
                <w:lang w:val="en-US"/>
              </w:rPr>
              <w:t>g them to</w:t>
            </w:r>
            <w:r w:rsidRPr="6A315CA3" w:rsidR="1FF468A7">
              <w:rPr>
                <w:noProof w:val="0"/>
                <w:lang w:val="en-US"/>
              </w:rPr>
              <w:t xml:space="preserve"> </w:t>
            </w:r>
            <w:r w:rsidRPr="6A315CA3" w:rsidR="6F4FA1C0">
              <w:rPr>
                <w:noProof w:val="0"/>
                <w:lang w:val="en-US"/>
              </w:rPr>
              <w:t xml:space="preserve">False Positive </w:t>
            </w:r>
            <w:r w:rsidRPr="6A315CA3" w:rsidR="1FF468A7">
              <w:rPr>
                <w:noProof w:val="0"/>
                <w:lang w:val="en-US"/>
              </w:rPr>
              <w:t>metrics</w:t>
            </w:r>
            <w:r w:rsidRPr="6A315CA3" w:rsidR="3DD712AE">
              <w:rPr>
                <w:noProof w:val="0"/>
                <w:lang w:val="en-US"/>
              </w:rPr>
              <w:t xml:space="preserve">, </w:t>
            </w:r>
            <w:r w:rsidRPr="6A315CA3" w:rsidR="1FF468A7">
              <w:rPr>
                <w:noProof w:val="0"/>
                <w:lang w:val="en-US"/>
              </w:rPr>
              <w:t xml:space="preserve">unlocking analytics for </w:t>
            </w:r>
            <w:r w:rsidRPr="6A315CA3" w:rsidR="32DC8DD0">
              <w:rPr>
                <w:noProof w:val="0"/>
                <w:lang w:val="en-US"/>
              </w:rPr>
              <w:t>6</w:t>
            </w:r>
            <w:r w:rsidRPr="6A315CA3" w:rsidR="1FF468A7">
              <w:rPr>
                <w:noProof w:val="0"/>
                <w:lang w:val="en-US"/>
              </w:rPr>
              <w:t xml:space="preserve"> partner teams</w:t>
            </w:r>
          </w:p>
          <w:p w:rsidR="1FF468A7" w:rsidP="02108FFB" w:rsidRDefault="1FF468A7" w14:paraId="0D499BC6" w14:textId="0B38A273">
            <w:pPr>
              <w:pStyle w:val="ListParagraph"/>
              <w:numPr>
                <w:ilvl w:val="0"/>
                <w:numId w:val="9"/>
              </w:numPr>
              <w:rPr>
                <w:noProof w:val="0"/>
                <w:lang w:val="en-US"/>
              </w:rPr>
            </w:pPr>
            <w:r w:rsidRPr="6A315CA3" w:rsidR="16455DE1">
              <w:rPr>
                <w:noProof w:val="0"/>
                <w:lang w:val="en-US"/>
              </w:rPr>
              <w:t>Creat</w:t>
            </w:r>
            <w:r w:rsidRPr="6A315CA3" w:rsidR="1FF468A7">
              <w:rPr>
                <w:noProof w:val="0"/>
                <w:lang w:val="en-US"/>
              </w:rPr>
              <w:t xml:space="preserve">ed a real-time reliability platform that </w:t>
            </w:r>
            <w:r w:rsidRPr="6A315CA3" w:rsidR="1FF468A7">
              <w:rPr>
                <w:noProof w:val="0"/>
                <w:lang w:val="en-US"/>
              </w:rPr>
              <w:t>monitor</w:t>
            </w:r>
            <w:r w:rsidRPr="6A315CA3" w:rsidR="1FF468A7">
              <w:rPr>
                <w:noProof w:val="0"/>
                <w:lang w:val="en-US"/>
              </w:rPr>
              <w:t>s</w:t>
            </w:r>
            <w:r w:rsidRPr="6A315CA3" w:rsidR="1FF468A7">
              <w:rPr>
                <w:noProof w:val="0"/>
                <w:lang w:val="en-US"/>
              </w:rPr>
              <w:t xml:space="preserve"> </w:t>
            </w:r>
            <w:r w:rsidRPr="6A315CA3" w:rsidR="1FF468A7">
              <w:rPr>
                <w:b w:val="1"/>
                <w:bCs w:val="1"/>
                <w:noProof w:val="0"/>
                <w:lang w:val="en-US"/>
              </w:rPr>
              <w:t>300+ i</w:t>
            </w:r>
            <w:r w:rsidRPr="6A315CA3" w:rsidR="1FF468A7">
              <w:rPr>
                <w:b w:val="1"/>
                <w:bCs w:val="1"/>
                <w:noProof w:val="0"/>
                <w:lang w:val="en-US"/>
              </w:rPr>
              <w:t>ntegrity and revenue-critical metrics</w:t>
            </w:r>
            <w:r w:rsidRPr="6A315CA3" w:rsidR="1FF468A7">
              <w:rPr>
                <w:noProof w:val="0"/>
                <w:lang w:val="en-US"/>
              </w:rPr>
              <w:t xml:space="preserve"> across Facebook, Instagram &amp; Threads, driving </w:t>
            </w:r>
            <w:r w:rsidRPr="6A315CA3" w:rsidR="1FF468A7">
              <w:rPr>
                <w:b w:val="1"/>
                <w:bCs w:val="1"/>
                <w:noProof w:val="0"/>
                <w:lang w:val="en-US"/>
              </w:rPr>
              <w:t xml:space="preserve">coverage and alert accuracy to </w:t>
            </w:r>
            <w:r w:rsidRPr="6A315CA3" w:rsidR="6CA5AB06">
              <w:rPr>
                <w:b w:val="1"/>
                <w:bCs w:val="1"/>
                <w:noProof w:val="0"/>
                <w:lang w:val="en-US"/>
              </w:rPr>
              <w:t xml:space="preserve">94.8% &amp; </w:t>
            </w:r>
            <w:r w:rsidRPr="6A315CA3" w:rsidR="1DC66BED">
              <w:rPr>
                <w:b w:val="1"/>
                <w:bCs w:val="1"/>
                <w:noProof w:val="0"/>
                <w:lang w:val="en-US"/>
              </w:rPr>
              <w:t>99</w:t>
            </w:r>
            <w:r w:rsidRPr="6A315CA3" w:rsidR="1FF468A7">
              <w:rPr>
                <w:b w:val="1"/>
                <w:bCs w:val="1"/>
                <w:noProof w:val="0"/>
                <w:lang w:val="en-US"/>
              </w:rPr>
              <w:t>%</w:t>
            </w:r>
            <w:r w:rsidRPr="6A315CA3" w:rsidR="427C2D04">
              <w:rPr>
                <w:b w:val="0"/>
                <w:bCs w:val="0"/>
                <w:noProof w:val="0"/>
                <w:lang w:val="en-US"/>
              </w:rPr>
              <w:t xml:space="preserve"> respectively,</w:t>
            </w:r>
            <w:r w:rsidRPr="6A315CA3" w:rsidR="1FF468A7">
              <w:rPr>
                <w:noProof w:val="0"/>
                <w:lang w:val="en-US"/>
              </w:rPr>
              <w:t xml:space="preserve"> while cutting false-positive </w:t>
            </w:r>
            <w:r w:rsidRPr="6A315CA3" w:rsidR="5A7F878C">
              <w:rPr>
                <w:noProof w:val="0"/>
                <w:lang w:val="en-US"/>
              </w:rPr>
              <w:t xml:space="preserve">volume by </w:t>
            </w:r>
            <w:r w:rsidRPr="6A315CA3" w:rsidR="1FF468A7">
              <w:rPr>
                <w:b w:val="1"/>
                <w:bCs w:val="1"/>
                <w:noProof w:val="0"/>
                <w:lang w:val="en-US"/>
              </w:rPr>
              <w:t>69 %</w:t>
            </w:r>
            <w:r w:rsidRPr="6A315CA3" w:rsidR="1A22174C">
              <w:rPr>
                <w:b w:val="1"/>
                <w:bCs w:val="1"/>
                <w:noProof w:val="0"/>
                <w:lang w:val="en-US"/>
              </w:rPr>
              <w:t xml:space="preserve">, </w:t>
            </w:r>
            <w:r w:rsidRPr="6A315CA3" w:rsidR="1FF468A7">
              <w:rPr>
                <w:noProof w:val="0"/>
                <w:lang w:val="en-US"/>
              </w:rPr>
              <w:t xml:space="preserve">preventing 10+ </w:t>
            </w:r>
            <w:r w:rsidRPr="6A315CA3" w:rsidR="67203F0D">
              <w:rPr>
                <w:noProof w:val="0"/>
                <w:lang w:val="en-US"/>
              </w:rPr>
              <w:t xml:space="preserve">measurement reliability </w:t>
            </w:r>
            <w:r w:rsidRPr="6A315CA3" w:rsidR="1FF468A7">
              <w:rPr>
                <w:noProof w:val="0"/>
                <w:lang w:val="en-US"/>
              </w:rPr>
              <w:t>SEVs</w:t>
            </w:r>
          </w:p>
          <w:p w:rsidR="0E3B4F71" w:rsidP="6A315CA3" w:rsidRDefault="0E3B4F71" w14:paraId="7BD31FE0" w14:textId="548AA7A9">
            <w:pPr>
              <w:pStyle w:val="ListParagraph"/>
              <w:numPr>
                <w:ilvl w:val="0"/>
                <w:numId w:val="9"/>
              </w:numPr>
              <w:spacing w:before="240" w:beforeAutospacing="off" w:after="240" w:afterAutospacing="off"/>
              <w:rPr>
                <w:noProof w:val="0"/>
                <w:sz w:val="22"/>
                <w:szCs w:val="22"/>
                <w:lang w:val="en-US"/>
              </w:rPr>
            </w:pPr>
            <w:r w:rsidRPr="6A315CA3" w:rsidR="0E3B4F71">
              <w:rPr>
                <w:noProof w:val="0"/>
                <w:lang w:val="en-US"/>
              </w:rPr>
              <w:t xml:space="preserve">Drove modernization of human review infra, restoring </w:t>
            </w:r>
            <w:r w:rsidRPr="6A315CA3" w:rsidR="1846BF0F">
              <w:rPr>
                <w:b w:val="1"/>
                <w:bCs w:val="1"/>
                <w:noProof w:val="0"/>
                <w:lang w:val="en-US"/>
              </w:rPr>
              <w:t>25</w:t>
            </w:r>
            <w:r w:rsidRPr="6A315CA3" w:rsidR="0E3B4F71">
              <w:rPr>
                <w:b w:val="1"/>
                <w:bCs w:val="1"/>
                <w:noProof w:val="0"/>
                <w:lang w:val="en-US"/>
              </w:rPr>
              <w:t xml:space="preserve"> k</w:t>
            </w:r>
            <w:r w:rsidRPr="6A315CA3" w:rsidR="0E3B4F71">
              <w:rPr>
                <w:noProof w:val="0"/>
                <w:lang w:val="en-US"/>
              </w:rPr>
              <w:t xml:space="preserve"> daily </w:t>
            </w:r>
            <w:r w:rsidRPr="6A315CA3" w:rsidR="0E3B4F71">
              <w:rPr>
                <w:b w:val="0"/>
                <w:bCs w:val="0"/>
                <w:noProof w:val="0"/>
                <w:lang w:val="en-US"/>
              </w:rPr>
              <w:t xml:space="preserve">human reviews &amp; resolving 4 measurement SEVs by migrating </w:t>
            </w:r>
            <w:r w:rsidRPr="6A315CA3" w:rsidR="0E3B4F71">
              <w:rPr>
                <w:b w:val="1"/>
                <w:bCs w:val="1"/>
                <w:noProof w:val="0"/>
                <w:lang w:val="en-US"/>
              </w:rPr>
              <w:t>370+</w:t>
            </w:r>
            <w:r w:rsidRPr="6A315CA3" w:rsidR="0E3B4F71">
              <w:rPr>
                <w:b w:val="0"/>
                <w:bCs w:val="0"/>
                <w:noProof w:val="0"/>
                <w:lang w:val="en-US"/>
              </w:rPr>
              <w:t xml:space="preserve"> integrity signals &amp; 15 renderers to a new rendering framework</w:t>
            </w:r>
          </w:p>
          <w:p w:rsidR="1FF468A7" w:rsidP="6A315CA3" w:rsidRDefault="1FF468A7" w14:paraId="26FAEA93" w14:textId="15C94BEC">
            <w:pPr>
              <w:pStyle w:val="ListParagraph"/>
              <w:numPr>
                <w:ilvl w:val="0"/>
                <w:numId w:val="9"/>
              </w:numPr>
              <w:spacing w:before="240" w:beforeAutospacing="off" w:after="240" w:afterAutospacing="off"/>
              <w:rPr>
                <w:noProof w:val="0"/>
                <w:sz w:val="22"/>
                <w:szCs w:val="22"/>
                <w:lang w:val="en-US"/>
              </w:rPr>
            </w:pPr>
            <w:r w:rsidRPr="6A315CA3" w:rsidR="1FF468A7">
              <w:rPr>
                <w:noProof w:val="0"/>
                <w:lang w:val="en-US"/>
              </w:rPr>
              <w:t xml:space="preserve">Led cross-org </w:t>
            </w:r>
            <w:r w:rsidRPr="6A315CA3" w:rsidR="43EA10FB">
              <w:rPr>
                <w:noProof w:val="0"/>
                <w:lang w:val="en-US"/>
              </w:rPr>
              <w:t>unification</w:t>
            </w:r>
            <w:r w:rsidRPr="6A315CA3" w:rsidR="1FF468A7">
              <w:rPr>
                <w:noProof w:val="0"/>
                <w:lang w:val="en-US"/>
              </w:rPr>
              <w:t xml:space="preserve"> program for Ads &amp; Organic API</w:t>
            </w:r>
            <w:r w:rsidRPr="6A315CA3" w:rsidR="7DCFCAE4">
              <w:rPr>
                <w:noProof w:val="0"/>
                <w:lang w:val="en-US"/>
              </w:rPr>
              <w:t xml:space="preserve"> human review</w:t>
            </w:r>
            <w:r w:rsidRPr="6A315CA3" w:rsidR="1FF468A7">
              <w:rPr>
                <w:noProof w:val="0"/>
                <w:lang w:val="en-US"/>
              </w:rPr>
              <w:t xml:space="preserve"> traffic, boosting policy adherence from</w:t>
            </w:r>
            <w:r w:rsidRPr="6A315CA3" w:rsidR="5A54F02D">
              <w:rPr>
                <w:noProof w:val="0"/>
                <w:lang w:val="en-US"/>
              </w:rPr>
              <w:t xml:space="preserve"> </w:t>
            </w:r>
            <w:r w:rsidRPr="6A315CA3" w:rsidR="5A54F02D">
              <w:rPr>
                <w:b w:val="1"/>
                <w:bCs w:val="1"/>
                <w:noProof w:val="0"/>
                <w:lang w:val="en-US"/>
              </w:rPr>
              <w:t>0</w:t>
            </w:r>
            <w:r w:rsidRPr="6A315CA3" w:rsidR="6F7D2A7E">
              <w:rPr>
                <w:b w:val="1"/>
                <w:bCs w:val="1"/>
                <w:noProof w:val="0"/>
                <w:lang w:val="en-US"/>
              </w:rPr>
              <w:t xml:space="preserve"> </w:t>
            </w:r>
            <w:r w:rsidRPr="6A315CA3" w:rsidR="1FF468A7">
              <w:rPr>
                <w:b w:val="1"/>
                <w:bCs w:val="1"/>
                <w:noProof w:val="0"/>
                <w:lang w:val="en-US"/>
              </w:rPr>
              <w:t>%</w:t>
            </w:r>
            <w:r w:rsidRPr="6A315CA3" w:rsidR="64BEA729">
              <w:rPr>
                <w:b w:val="1"/>
                <w:bCs w:val="1"/>
                <w:noProof w:val="0"/>
                <w:lang w:val="en-US"/>
              </w:rPr>
              <w:t>-&gt;</w:t>
            </w:r>
            <w:r w:rsidRPr="6A315CA3" w:rsidR="1FF468A7">
              <w:rPr>
                <w:b w:val="1"/>
                <w:bCs w:val="1"/>
                <w:noProof w:val="0"/>
                <w:lang w:val="en-US"/>
              </w:rPr>
              <w:t>98</w:t>
            </w:r>
            <w:r w:rsidRPr="6A315CA3" w:rsidR="6B3468BB">
              <w:rPr>
                <w:b w:val="1"/>
                <w:bCs w:val="1"/>
                <w:noProof w:val="0"/>
                <w:lang w:val="en-US"/>
              </w:rPr>
              <w:t xml:space="preserve"> </w:t>
            </w:r>
            <w:r w:rsidRPr="6A315CA3" w:rsidR="1FF468A7">
              <w:rPr>
                <w:b w:val="1"/>
                <w:bCs w:val="1"/>
                <w:noProof w:val="0"/>
                <w:lang w:val="en-US"/>
              </w:rPr>
              <w:t xml:space="preserve">% </w:t>
            </w:r>
            <w:r w:rsidRPr="6A315CA3" w:rsidR="1FF468A7">
              <w:rPr>
                <w:b w:val="0"/>
                <w:bCs w:val="0"/>
                <w:noProof w:val="0"/>
                <w:lang w:val="en-US"/>
              </w:rPr>
              <w:t>(paid)</w:t>
            </w:r>
            <w:r w:rsidRPr="6A315CA3" w:rsidR="1FF468A7">
              <w:rPr>
                <w:noProof w:val="0"/>
                <w:lang w:val="en-US"/>
              </w:rPr>
              <w:t xml:space="preserve"> and </w:t>
            </w:r>
            <w:r w:rsidRPr="6A315CA3" w:rsidR="1FF468A7">
              <w:rPr>
                <w:b w:val="1"/>
                <w:bCs w:val="1"/>
                <w:noProof w:val="0"/>
                <w:lang w:val="en-US"/>
              </w:rPr>
              <w:t>98 %</w:t>
            </w:r>
            <w:r w:rsidRPr="6A315CA3" w:rsidR="771D75AB">
              <w:rPr>
                <w:b w:val="1"/>
                <w:bCs w:val="1"/>
                <w:noProof w:val="0"/>
                <w:lang w:val="en-US"/>
              </w:rPr>
              <w:t>-&gt;</w:t>
            </w:r>
            <w:r w:rsidRPr="6A315CA3" w:rsidR="1FF468A7">
              <w:rPr>
                <w:b w:val="1"/>
                <w:bCs w:val="1"/>
                <w:noProof w:val="0"/>
                <w:lang w:val="en-US"/>
              </w:rPr>
              <w:t xml:space="preserve">100 % </w:t>
            </w:r>
            <w:r w:rsidRPr="6A315CA3" w:rsidR="1FF468A7">
              <w:rPr>
                <w:b w:val="0"/>
                <w:bCs w:val="0"/>
                <w:noProof w:val="0"/>
                <w:lang w:val="en-US"/>
              </w:rPr>
              <w:t>(organic)</w:t>
            </w:r>
            <w:r w:rsidRPr="6A315CA3" w:rsidR="1FF468A7">
              <w:rPr>
                <w:noProof w:val="0"/>
                <w:lang w:val="en-US"/>
              </w:rPr>
              <w:t xml:space="preserve"> and elimin</w:t>
            </w:r>
            <w:r w:rsidRPr="6A315CA3" w:rsidR="1FF468A7">
              <w:rPr>
                <w:noProof w:val="0"/>
                <w:lang w:val="en-US"/>
              </w:rPr>
              <w:t xml:space="preserve">ating </w:t>
            </w:r>
            <w:r w:rsidRPr="6A315CA3" w:rsidR="1FF468A7">
              <w:rPr>
                <w:b w:val="1"/>
                <w:bCs w:val="1"/>
                <w:noProof w:val="0"/>
                <w:lang w:val="en-US"/>
              </w:rPr>
              <w:t xml:space="preserve">24 </w:t>
            </w:r>
            <w:r w:rsidRPr="6A315CA3" w:rsidR="1FF468A7">
              <w:rPr>
                <w:b w:val="1"/>
                <w:bCs w:val="1"/>
                <w:noProof w:val="0"/>
                <w:lang w:val="en-US"/>
              </w:rPr>
              <w:t>k</w:t>
            </w:r>
            <w:r w:rsidRPr="6A315CA3" w:rsidR="1FF468A7">
              <w:rPr>
                <w:noProof w:val="0"/>
                <w:lang w:val="en-US"/>
              </w:rPr>
              <w:t xml:space="preserve"> </w:t>
            </w:r>
            <w:r w:rsidRPr="6A315CA3" w:rsidR="0E4BF8D1">
              <w:rPr>
                <w:noProof w:val="0"/>
                <w:lang w:val="en-US"/>
              </w:rPr>
              <w:t xml:space="preserve">daily </w:t>
            </w:r>
            <w:r w:rsidRPr="6A315CA3" w:rsidR="1FF468A7">
              <w:rPr>
                <w:noProof w:val="0"/>
                <w:lang w:val="en-US"/>
              </w:rPr>
              <w:t>erroneous</w:t>
            </w:r>
            <w:r w:rsidRPr="6A315CA3" w:rsidR="1FF468A7">
              <w:rPr>
                <w:noProof w:val="0"/>
                <w:lang w:val="en-US"/>
              </w:rPr>
              <w:t xml:space="preserve"> reviews</w:t>
            </w:r>
            <w:r>
              <w:br/>
            </w:r>
          </w:p>
          <w:p w:rsidR="00C00C21" w:rsidP="00C00C21" w:rsidRDefault="00C00C21" w14:paraId="46ECEF69" w14:textId="6B9497D5">
            <w:pPr>
              <w:pStyle w:val="ListParagraph"/>
              <w:ind w:left="0"/>
            </w:pPr>
            <w:r w:rsidRPr="6A315CA3" w:rsidR="4B853F8B">
              <w:rPr>
                <w:b w:val="1"/>
                <w:bCs w:val="1"/>
              </w:rPr>
              <w:t>Epicor Software Corporation</w:t>
            </w:r>
            <w:r w:rsidR="4B853F8B">
              <w:rPr/>
              <w:t xml:space="preserve">, </w:t>
            </w:r>
            <w:r w:rsidR="4B853F8B">
              <w:rPr/>
              <w:t>Monterrey, Nuevo León, Mexico</w:t>
            </w:r>
            <w:r>
              <w:br/>
            </w:r>
            <w:r w:rsidRPr="6A315CA3" w:rsidR="6035DCB4">
              <w:rPr>
                <w:b w:val="1"/>
                <w:bCs w:val="1"/>
              </w:rPr>
              <w:t xml:space="preserve">Senior </w:t>
            </w:r>
            <w:r w:rsidRPr="6A315CA3" w:rsidR="4B853F8B">
              <w:rPr>
                <w:b w:val="1"/>
                <w:bCs w:val="1"/>
              </w:rPr>
              <w:t>Software Developer</w:t>
            </w:r>
            <w:r w:rsidR="4B853F8B">
              <w:rPr/>
              <w:t xml:space="preserve">, </w:t>
            </w:r>
            <w:r w:rsidR="58790B30">
              <w:rPr/>
              <w:t>Feb</w:t>
            </w:r>
            <w:r w:rsidR="4B853F8B">
              <w:rPr/>
              <w:t xml:space="preserve"> 2017 - </w:t>
            </w:r>
            <w:r w:rsidR="2D5D5866">
              <w:rPr/>
              <w:t>Aug 2021</w:t>
            </w:r>
            <w:r w:rsidR="4B853F8B">
              <w:rPr/>
              <w:t xml:space="preserve">. </w:t>
            </w:r>
            <w:r w:rsidR="4B853F8B">
              <w:rPr/>
              <w:t>Custom Solutions Group</w:t>
            </w:r>
            <w:r w:rsidR="4B853F8B">
              <w:rPr/>
              <w:t xml:space="preserve">, </w:t>
            </w:r>
            <w:r w:rsidR="41EAC7C8">
              <w:rPr/>
              <w:t>W</w:t>
            </w:r>
            <w:r w:rsidR="33A7CF07">
              <w:rPr/>
              <w:t>ork</w:t>
            </w:r>
            <w:r w:rsidR="38564A6A">
              <w:rPr/>
              <w:t>ed</w:t>
            </w:r>
            <w:r w:rsidR="33A7CF07">
              <w:rPr/>
              <w:t xml:space="preserve"> </w:t>
            </w:r>
            <w:r w:rsidR="4B853F8B">
              <w:rPr/>
              <w:t>on extending</w:t>
            </w:r>
            <w:r w:rsidR="51328DE4">
              <w:rPr/>
              <w:t xml:space="preserve"> </w:t>
            </w:r>
            <w:r w:rsidR="5A87787E">
              <w:rPr/>
              <w:t>&amp;</w:t>
            </w:r>
            <w:r w:rsidR="51328DE4">
              <w:rPr/>
              <w:t xml:space="preserve"> adapting</w:t>
            </w:r>
            <w:r w:rsidR="4B853F8B">
              <w:rPr/>
              <w:t xml:space="preserve"> our base products to better fit the business </w:t>
            </w:r>
            <w:r w:rsidR="62660A08">
              <w:rPr/>
              <w:t>requirements</w:t>
            </w:r>
            <w:r w:rsidR="4B853F8B">
              <w:rPr/>
              <w:t xml:space="preserve"> </w:t>
            </w:r>
            <w:r w:rsidR="4B853F8B">
              <w:rPr/>
              <w:t xml:space="preserve">of </w:t>
            </w:r>
            <w:r w:rsidR="4B853F8B">
              <w:rPr/>
              <w:t xml:space="preserve">customers in </w:t>
            </w:r>
            <w:r w:rsidR="4B853F8B">
              <w:rPr/>
              <w:t xml:space="preserve">North </w:t>
            </w:r>
            <w:r w:rsidR="62660A08">
              <w:rPr/>
              <w:t>&amp;</w:t>
            </w:r>
            <w:r w:rsidR="4B853F8B">
              <w:rPr/>
              <w:t xml:space="preserve"> South America.</w:t>
            </w:r>
          </w:p>
          <w:p w:rsidR="00F44DD7" w:rsidP="005B2DB3" w:rsidRDefault="00781F26" w14:paraId="04E57E19" w14:textId="76229661">
            <w:pPr>
              <w:pStyle w:val="ListParagraph"/>
              <w:numPr>
                <w:ilvl w:val="0"/>
                <w:numId w:val="6"/>
              </w:numPr>
              <w:rPr/>
            </w:pPr>
            <w:r w:rsidR="56B54D5D">
              <w:rPr/>
              <w:t>Shipp</w:t>
            </w:r>
            <w:r w:rsidR="6463B314">
              <w:rPr/>
              <w:t xml:space="preserve">ed </w:t>
            </w:r>
            <w:r w:rsidR="50411688">
              <w:rPr/>
              <w:t>5</w:t>
            </w:r>
            <w:r w:rsidR="03BA359A">
              <w:rPr/>
              <w:t xml:space="preserve"> </w:t>
            </w:r>
            <w:r w:rsidR="5A87787E">
              <w:rPr/>
              <w:t xml:space="preserve">medium </w:t>
            </w:r>
            <w:r w:rsidR="612AD487">
              <w:rPr/>
              <w:t>to</w:t>
            </w:r>
            <w:r w:rsidR="5A87787E">
              <w:rPr/>
              <w:t xml:space="preserve"> large </w:t>
            </w:r>
            <w:r w:rsidR="03BA359A">
              <w:rPr/>
              <w:t xml:space="preserve">integrations </w:t>
            </w:r>
            <w:r w:rsidR="3F2D06B1">
              <w:rPr/>
              <w:t xml:space="preserve">between ERP app servers in the cloud &amp; a </w:t>
            </w:r>
            <w:r w:rsidR="028D78E0">
              <w:rPr/>
              <w:t xml:space="preserve">variety of </w:t>
            </w:r>
            <w:r w:rsidR="6E30DA82">
              <w:rPr/>
              <w:t xml:space="preserve">third-party </w:t>
            </w:r>
            <w:r w:rsidR="028D78E0">
              <w:rPr/>
              <w:t>systems via OData (REST) v3 &amp; v4</w:t>
            </w:r>
            <w:r w:rsidR="6E30DA82">
              <w:rPr/>
              <w:t>.</w:t>
            </w:r>
          </w:p>
          <w:p w:rsidR="00C00C21" w:rsidP="00C00C21" w:rsidRDefault="00C00C21" w14:paraId="5ACD67FD" w14:textId="192FEC6F">
            <w:pPr>
              <w:pStyle w:val="ListParagraph"/>
              <w:numPr>
                <w:ilvl w:val="0"/>
                <w:numId w:val="6"/>
              </w:numPr>
              <w:rPr/>
            </w:pPr>
            <w:r w:rsidR="51328DE4">
              <w:rPr/>
              <w:t xml:space="preserve">Reduced execution time of mass update by 90% by porting </w:t>
            </w:r>
            <w:r w:rsidR="60803176">
              <w:rPr/>
              <w:t>business logic code</w:t>
            </w:r>
            <w:r w:rsidR="51328DE4">
              <w:rPr/>
              <w:t xml:space="preserve"> from client to server, </w:t>
            </w:r>
            <w:r w:rsidR="5A87787E">
              <w:rPr/>
              <w:t>&amp;</w:t>
            </w:r>
            <w:r w:rsidR="51328DE4">
              <w:rPr/>
              <w:t xml:space="preserve"> by porting database access</w:t>
            </w:r>
            <w:r w:rsidR="60803176">
              <w:rPr/>
              <w:t xml:space="preserve"> code</w:t>
            </w:r>
            <w:r w:rsidR="51328DE4">
              <w:rPr/>
              <w:t xml:space="preserve"> from Entity Framework to stored procedures in</w:t>
            </w:r>
            <w:r w:rsidR="1679B7FF">
              <w:rPr/>
              <w:t xml:space="preserve"> native </w:t>
            </w:r>
            <w:r w:rsidR="51328DE4">
              <w:rPr/>
              <w:t>T-SQL</w:t>
            </w:r>
          </w:p>
          <w:p w:rsidR="00C00C21" w:rsidP="00C00C21" w:rsidRDefault="00C00C21" w14:paraId="26CA605D" w14:textId="646D5955">
            <w:pPr>
              <w:pStyle w:val="ListParagraph"/>
              <w:numPr>
                <w:ilvl w:val="0"/>
                <w:numId w:val="6"/>
              </w:numPr>
              <w:rPr/>
            </w:pPr>
            <w:r w:rsidR="4B853F8B">
              <w:rPr/>
              <w:t xml:space="preserve">Delivered the </w:t>
            </w:r>
            <w:r w:rsidR="63954628">
              <w:rPr/>
              <w:t>1st</w:t>
            </w:r>
            <w:r w:rsidR="4B853F8B">
              <w:rPr/>
              <w:t xml:space="preserve"> mobile dashboard solution of the </w:t>
            </w:r>
            <w:r w:rsidR="60803176">
              <w:rPr/>
              <w:t>Mexico</w:t>
            </w:r>
            <w:r w:rsidR="4B853F8B">
              <w:rPr/>
              <w:t xml:space="preserve"> branch, a responsive HTML5 client with C#/.NET on the backend</w:t>
            </w:r>
          </w:p>
          <w:p w:rsidR="4B853F8B" w:rsidP="02108FFB" w:rsidRDefault="4B853F8B" w14:paraId="77520F4E" w14:textId="2CC093B9">
            <w:pPr>
              <w:pStyle w:val="ListParagraph"/>
              <w:numPr>
                <w:ilvl w:val="0"/>
                <w:numId w:val="6"/>
              </w:numPr>
              <w:rPr/>
            </w:pPr>
            <w:r w:rsidR="4B853F8B">
              <w:rPr/>
              <w:t xml:space="preserve">Developed </w:t>
            </w:r>
            <w:r w:rsidR="60A58801">
              <w:rPr/>
              <w:t>25</w:t>
            </w:r>
            <w:r w:rsidR="4B853F8B">
              <w:rPr/>
              <w:t xml:space="preserve"> custom file formatters </w:t>
            </w:r>
            <w:r w:rsidR="48DACE4A">
              <w:rPr/>
              <w:t xml:space="preserve">in C# </w:t>
            </w:r>
            <w:r w:rsidR="4B853F8B">
              <w:rPr/>
              <w:t xml:space="preserve">for the ACH network </w:t>
            </w:r>
            <w:r w:rsidR="5A87787E">
              <w:rPr/>
              <w:t>&amp;</w:t>
            </w:r>
            <w:r w:rsidR="4B853F8B">
              <w:rPr/>
              <w:t xml:space="preserve"> Positive Pay bank services</w:t>
            </w:r>
          </w:p>
          <w:p w:rsidR="00FA3429" w:rsidP="00FA3429" w:rsidRDefault="00F5203F" w14:paraId="654820BC" w14:textId="3B4610A8">
            <w:pPr>
              <w:pStyle w:val="ListParagraph"/>
              <w:numPr>
                <w:ilvl w:val="0"/>
                <w:numId w:val="6"/>
              </w:numPr>
            </w:pPr>
            <w:r>
              <w:t>Managed</w:t>
            </w:r>
            <w:r w:rsidRPr="000A6829" w:rsidR="000A6829">
              <w:t xml:space="preserve"> </w:t>
            </w:r>
            <w:r w:rsidR="00AB0180">
              <w:t xml:space="preserve">total </w:t>
            </w:r>
            <w:r w:rsidR="00F806B9">
              <w:t>6</w:t>
            </w:r>
            <w:r>
              <w:t xml:space="preserve"> </w:t>
            </w:r>
            <w:r w:rsidRPr="000A6829" w:rsidR="000A6829">
              <w:t xml:space="preserve">engineers </w:t>
            </w:r>
            <w:r w:rsidR="00AB0180">
              <w:t>&amp;</w:t>
            </w:r>
            <w:r w:rsidR="00C44545">
              <w:t xml:space="preserve"> architects </w:t>
            </w:r>
            <w:r>
              <w:t>in</w:t>
            </w:r>
            <w:r w:rsidRPr="000A6829" w:rsidR="000A6829">
              <w:t xml:space="preserve"> multiple</w:t>
            </w:r>
            <w:r w:rsidR="00AB0180">
              <w:t xml:space="preserve"> projects </w:t>
            </w:r>
            <w:r w:rsidR="00BD1CD7">
              <w:t xml:space="preserve">in 2018 </w:t>
            </w:r>
            <w:r w:rsidR="00043B1A">
              <w:t>&amp;</w:t>
            </w:r>
            <w:r w:rsidR="00BD1CD7">
              <w:t xml:space="preserve"> 2019</w:t>
            </w:r>
            <w:r w:rsidR="00C87EE3">
              <w:t xml:space="preserve"> (project management)</w:t>
            </w:r>
          </w:p>
          <w:p w:rsidRPr="00C91136" w:rsidR="00C91136" w:rsidP="00C91136" w:rsidRDefault="00C91136" w14:paraId="6F59AF70" w14:textId="0127EB5D">
            <w:pPr>
              <w:rPr>
                <w:sz w:val="12"/>
              </w:rPr>
            </w:pPr>
          </w:p>
          <w:p w:rsidRPr="005C5C4B" w:rsidR="00782F83" w:rsidP="2448FCCD" w:rsidRDefault="2448FCCD" w14:paraId="0A714638" w14:textId="5B09A46E">
            <w:pPr>
              <w:pStyle w:val="ListParagraph"/>
              <w:ind w:left="0"/>
              <w:rPr>
                <w:lang w:val="es-MX"/>
              </w:rPr>
            </w:pPr>
            <w:r w:rsidRPr="2448FCCD">
              <w:rPr>
                <w:b/>
                <w:bCs/>
                <w:lang w:val="es-MX"/>
              </w:rPr>
              <w:t xml:space="preserve">Infosys </w:t>
            </w:r>
            <w:r w:rsidRPr="2448FCCD" w:rsidR="00694B07">
              <w:rPr>
                <w:b/>
                <w:bCs/>
                <w:lang w:val="es-MX"/>
              </w:rPr>
              <w:t>Ltd.</w:t>
            </w:r>
            <w:r w:rsidRPr="2448FCCD">
              <w:rPr>
                <w:lang w:val="es-MX"/>
              </w:rPr>
              <w:t>, Monterrey, Nuevo León, Mexico</w:t>
            </w:r>
          </w:p>
          <w:p w:rsidR="00782F83" w:rsidP="2448FCCD" w:rsidRDefault="2448FCCD" w14:paraId="369F89DE" w14:textId="3B2B9A6C">
            <w:pPr>
              <w:pStyle w:val="ListParagraph"/>
              <w:ind w:left="0"/>
            </w:pPr>
            <w:r w:rsidRPr="2448FCCD">
              <w:rPr>
                <w:b/>
                <w:bCs/>
              </w:rPr>
              <w:t>Systems Engineer</w:t>
            </w:r>
            <w:r>
              <w:t xml:space="preserve">, </w:t>
            </w:r>
            <w:r w:rsidR="00487B33">
              <w:t>Jan</w:t>
            </w:r>
            <w:r>
              <w:t xml:space="preserve"> 2013 to </w:t>
            </w:r>
            <w:r w:rsidR="00487B33">
              <w:t>Feb</w:t>
            </w:r>
            <w:r>
              <w:t xml:space="preserve"> 2015. Contractor for a Fortune 100 multinational banking </w:t>
            </w:r>
            <w:r w:rsidR="00043B1A">
              <w:t>&amp;</w:t>
            </w:r>
            <w:r>
              <w:t xml:space="preserve"> financial services corporation. Development, administration </w:t>
            </w:r>
            <w:r w:rsidR="00043B1A">
              <w:t>&amp;</w:t>
            </w:r>
            <w:r>
              <w:t xml:space="preserve"> support for a global trade finance application used mainly in North America </w:t>
            </w:r>
            <w:r w:rsidR="00043B1A">
              <w:t>&amp;</w:t>
            </w:r>
            <w:r>
              <w:t xml:space="preserve"> Asia</w:t>
            </w:r>
          </w:p>
          <w:p w:rsidR="00782F83" w:rsidP="2448FCCD" w:rsidRDefault="2448FCCD" w14:paraId="2178D3FB" w14:textId="329DE1FF">
            <w:pPr>
              <w:pStyle w:val="ListParagraph"/>
              <w:numPr>
                <w:ilvl w:val="0"/>
                <w:numId w:val="6"/>
              </w:numPr>
            </w:pPr>
            <w:r>
              <w:t xml:space="preserve">Coded </w:t>
            </w:r>
            <w:r w:rsidR="00043B1A">
              <w:t>&amp;</w:t>
            </w:r>
            <w:r>
              <w:t xml:space="preserve"> tested </w:t>
            </w:r>
            <w:r w:rsidR="00CC41F5">
              <w:t>7</w:t>
            </w:r>
            <w:r w:rsidR="00F806B9">
              <w:t xml:space="preserve"> </w:t>
            </w:r>
            <w:r>
              <w:t xml:space="preserve">new agents/batch-jobs </w:t>
            </w:r>
            <w:r w:rsidR="00043B1A">
              <w:t>&amp;</w:t>
            </w:r>
            <w:r>
              <w:t xml:space="preserve"> features in Java, C#, JavaScript </w:t>
            </w:r>
            <w:r w:rsidR="00043B1A">
              <w:t>&amp;</w:t>
            </w:r>
            <w:r>
              <w:t xml:space="preserve"> Windows Batch</w:t>
            </w:r>
          </w:p>
          <w:p w:rsidRPr="005B2DB3" w:rsidR="005B2DB3" w:rsidP="6A315CA3" w:rsidRDefault="005B2DB3" w14:paraId="4D8C9E64" w14:textId="02FC7331">
            <w:pPr>
              <w:pStyle w:val="ListParagraph"/>
              <w:numPr>
                <w:ilvl w:val="0"/>
                <w:numId w:val="6"/>
              </w:numPr>
              <w:ind/>
              <w:rPr/>
            </w:pPr>
            <w:r w:rsidR="2125B5B5">
              <w:rPr/>
              <w:t>Fixed 350 incidents, including code bug</w:t>
            </w:r>
            <w:r w:rsidR="6278CF95">
              <w:rPr/>
              <w:t xml:space="preserve">s, development of new features </w:t>
            </w:r>
            <w:r w:rsidR="5A87787E">
              <w:rPr/>
              <w:t>&amp;</w:t>
            </w:r>
            <w:r w:rsidR="6278CF95">
              <w:rPr/>
              <w:t xml:space="preserve"> data fixes</w:t>
            </w:r>
          </w:p>
        </w:tc>
      </w:tr>
      <w:tr w:rsidR="000F7B10" w:rsidTr="6A315CA3" w14:paraId="43B390CF" w14:textId="77777777">
        <w:trPr>
          <w:trHeight w:val="1922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230" w:type="dxa"/>
            <w:tcMar/>
          </w:tcPr>
          <w:p w:rsidR="000F7B10" w:rsidP="02108FFB" w:rsidRDefault="2448FCCD" w14:paraId="20FD3514" w14:textId="413211D2">
            <w:pPr>
              <w:rPr>
                <w:b w:val="1"/>
                <w:bCs w:val="1"/>
              </w:rPr>
            </w:pPr>
            <w:r w:rsidRPr="02108FFB" w:rsidR="2125B5B5">
              <w:rPr>
                <w:b w:val="1"/>
                <w:bCs w:val="1"/>
              </w:rPr>
              <w:t>Skills</w:t>
            </w:r>
            <w:r w:rsidRPr="02108FFB" w:rsidR="4128C015">
              <w:rPr>
                <w:b w:val="1"/>
                <w:bCs w:val="1"/>
              </w:rPr>
              <w:t xml:space="preserve"> &amp; Tech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750" w:type="dxa"/>
            <w:tcMar/>
          </w:tcPr>
          <w:p w:rsidRPr="005C2723" w:rsidR="005C2723" w:rsidP="2448FCCD" w:rsidRDefault="2448FCCD" w14:paraId="0271795A" w14:textId="7D787064">
            <w:pPr>
              <w:pStyle w:val="ListParagraph"/>
              <w:numPr>
                <w:ilvl w:val="0"/>
                <w:numId w:val="7"/>
              </w:numPr>
              <w:rPr/>
            </w:pPr>
            <w:r w:rsidRPr="02108FFB" w:rsidR="2125B5B5">
              <w:rPr>
                <w:b w:val="1"/>
                <w:bCs w:val="1"/>
              </w:rPr>
              <w:t>Languages</w:t>
            </w:r>
            <w:r w:rsidR="2125B5B5">
              <w:rPr/>
              <w:t xml:space="preserve">: </w:t>
            </w:r>
            <w:r w:rsidR="68D8DC36">
              <w:rPr/>
              <w:t xml:space="preserve">C#, </w:t>
            </w:r>
            <w:r w:rsidR="2125B5B5">
              <w:rPr/>
              <w:t xml:space="preserve">JavaScript, </w:t>
            </w:r>
            <w:r w:rsidR="3FA07488">
              <w:rPr/>
              <w:t xml:space="preserve">TypeScript, </w:t>
            </w:r>
            <w:r w:rsidR="5E8B0F3F">
              <w:rPr/>
              <w:t xml:space="preserve">Haskell, </w:t>
            </w:r>
            <w:r w:rsidR="07F180AE">
              <w:rPr/>
              <w:t xml:space="preserve">LINQ, </w:t>
            </w:r>
            <w:r w:rsidR="46DE8EC8">
              <w:rPr/>
              <w:t xml:space="preserve">Python, </w:t>
            </w:r>
            <w:r w:rsidR="2125B5B5">
              <w:rPr/>
              <w:t xml:space="preserve">Java, </w:t>
            </w:r>
            <w:r w:rsidR="68D8DC36">
              <w:rPr/>
              <w:t>(T-)</w:t>
            </w:r>
            <w:r w:rsidR="39974201">
              <w:rPr/>
              <w:t xml:space="preserve">SQL, HTML, </w:t>
            </w:r>
            <w:r w:rsidR="2125B5B5">
              <w:rPr/>
              <w:t>Bash/UNIX Shell Scripting</w:t>
            </w:r>
            <w:r w:rsidR="758217DD">
              <w:rPr/>
              <w:t>, PHP, Hack</w:t>
            </w:r>
          </w:p>
          <w:p w:rsidRPr="005C2723" w:rsidR="005C2723" w:rsidP="006D0DAC" w:rsidRDefault="2448FCCD" w14:paraId="4C131DF7" w14:textId="753203C4">
            <w:pPr>
              <w:pStyle w:val="ListParagraph"/>
              <w:numPr>
                <w:ilvl w:val="0"/>
                <w:numId w:val="7"/>
              </w:numPr>
            </w:pPr>
            <w:r w:rsidRPr="2448FCCD">
              <w:rPr>
                <w:b/>
                <w:bCs/>
              </w:rPr>
              <w:t>Data/Databases</w:t>
            </w:r>
            <w:r>
              <w:t xml:space="preserve">: </w:t>
            </w:r>
            <w:r w:rsidR="00F14BC4">
              <w:t>S</w:t>
            </w:r>
            <w:r>
              <w:t>QL Server, Oracle,</w:t>
            </w:r>
            <w:r w:rsidR="006D0DAC">
              <w:t xml:space="preserve"> XML,</w:t>
            </w:r>
            <w:r>
              <w:t xml:space="preserve"> </w:t>
            </w:r>
            <w:r w:rsidR="00E643AB">
              <w:t>JSON</w:t>
            </w:r>
            <w:r w:rsidR="00E643AB">
              <w:t xml:space="preserve">, </w:t>
            </w:r>
            <w:r>
              <w:t>MySQL, SQLite,</w:t>
            </w:r>
            <w:r w:rsidR="00E643AB">
              <w:t xml:space="preserve"> </w:t>
            </w:r>
            <w:r>
              <w:t>YAM</w:t>
            </w:r>
            <w:r w:rsidR="00E643AB">
              <w:t>L</w:t>
            </w:r>
          </w:p>
          <w:p w:rsidRPr="005C2723" w:rsidR="00C659B3" w:rsidP="00AC21B6" w:rsidRDefault="2448FCCD" w14:paraId="6D4C0A9D" w14:textId="3D94AFD6">
            <w:pPr>
              <w:pStyle w:val="ListParagraph"/>
              <w:numPr>
                <w:ilvl w:val="0"/>
                <w:numId w:val="7"/>
              </w:numPr>
              <w:rPr/>
            </w:pPr>
            <w:r w:rsidRPr="02108FFB" w:rsidR="2125B5B5">
              <w:rPr>
                <w:b w:val="1"/>
                <w:bCs w:val="1"/>
              </w:rPr>
              <w:t>Technologies</w:t>
            </w:r>
            <w:r w:rsidR="2125B5B5">
              <w:rPr/>
              <w:t>: .NET</w:t>
            </w:r>
            <w:r w:rsidR="6974197B">
              <w:rPr/>
              <w:t xml:space="preserve"> 4.</w:t>
            </w:r>
            <w:r w:rsidR="7F19C1E3">
              <w:rPr/>
              <w:t>8</w:t>
            </w:r>
            <w:r w:rsidR="2125B5B5">
              <w:rPr/>
              <w:t xml:space="preserve">, </w:t>
            </w:r>
            <w:r w:rsidR="7F25D378">
              <w:rPr/>
              <w:t>OData v3</w:t>
            </w:r>
            <w:r w:rsidR="615049DA">
              <w:rPr/>
              <w:t>/v</w:t>
            </w:r>
            <w:r w:rsidR="7F25D378">
              <w:rPr/>
              <w:t>4</w:t>
            </w:r>
            <w:r w:rsidR="43670B2A">
              <w:rPr/>
              <w:t xml:space="preserve"> REST</w:t>
            </w:r>
            <w:r w:rsidR="615049DA">
              <w:rPr/>
              <w:t xml:space="preserve">, </w:t>
            </w:r>
            <w:r w:rsidR="1C83323D">
              <w:rPr/>
              <w:t>WCF/</w:t>
            </w:r>
            <w:r w:rsidR="615049DA">
              <w:rPr/>
              <w:t>RPC</w:t>
            </w:r>
            <w:r w:rsidR="43670B2A">
              <w:rPr/>
              <w:t xml:space="preserve">, </w:t>
            </w:r>
            <w:r w:rsidR="6974197B">
              <w:rPr/>
              <w:t xml:space="preserve">Entity Framework 6, LINQ to Entities, </w:t>
            </w:r>
            <w:r w:rsidR="016C0D3A">
              <w:rPr/>
              <w:t xml:space="preserve">LINQ to XML, </w:t>
            </w:r>
            <w:r w:rsidR="68D8DC36">
              <w:rPr/>
              <w:t xml:space="preserve">Infragistics, </w:t>
            </w:r>
            <w:r w:rsidR="414796FF">
              <w:rPr/>
              <w:t>Epicor Internet Component Environment (ICE</w:t>
            </w:r>
            <w:r w:rsidR="414796FF">
              <w:rPr/>
              <w:t xml:space="preserve"> SDK</w:t>
            </w:r>
            <w:r w:rsidR="1FCC1EFD">
              <w:rPr/>
              <w:t xml:space="preserve"> &amp; ICE Tools</w:t>
            </w:r>
            <w:r w:rsidR="414796FF">
              <w:rPr/>
              <w:t>)</w:t>
            </w:r>
            <w:r w:rsidR="414796FF">
              <w:rPr/>
              <w:t xml:space="preserve">, </w:t>
            </w:r>
            <w:r w:rsidR="2125B5B5">
              <w:rPr/>
              <w:t>Java</w:t>
            </w:r>
            <w:r w:rsidR="7FEA4365">
              <w:rPr/>
              <w:t>, Epicor ERP</w:t>
            </w:r>
          </w:p>
        </w:tc>
      </w:tr>
      <w:tr w:rsidR="00C00C21" w:rsidTr="6A315CA3" w14:paraId="19348B0C" w14:textId="77777777">
        <w:trPr>
          <w:trHeight w:val="1166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230" w:type="dxa"/>
            <w:tcMar/>
          </w:tcPr>
          <w:p w:rsidRPr="2448FCCD" w:rsidR="00C00C21" w:rsidP="00C00C21" w:rsidRDefault="00C00C21" w14:paraId="0F7DF9ED" w14:textId="392004DD">
            <w:pPr>
              <w:rPr>
                <w:b/>
                <w:bCs/>
              </w:rPr>
            </w:pPr>
            <w:r w:rsidRPr="2448FCCD">
              <w:rPr>
                <w:b/>
                <w:bCs/>
              </w:rPr>
              <w:t>Educati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750" w:type="dxa"/>
            <w:tcMar/>
          </w:tcPr>
          <w:p w:rsidR="00C00C21" w:rsidP="00C00C21" w:rsidRDefault="00C00C21" w14:paraId="1C6762C3" w14:textId="58C08B11">
            <w:pPr>
              <w:pStyle w:val="ListParagraph"/>
              <w:numPr>
                <w:ilvl w:val="0"/>
                <w:numId w:val="8"/>
              </w:numPr>
              <w:rPr/>
            </w:pPr>
            <w:r w:rsidRPr="02108FFB" w:rsidR="4B853F8B">
              <w:rPr>
                <w:b w:val="1"/>
                <w:bCs w:val="1"/>
              </w:rPr>
              <w:t>Master of Information Engineering in Computer Science</w:t>
            </w:r>
            <w:r w:rsidR="4B853F8B">
              <w:rPr/>
              <w:t>, 2015, Autonomous University of Nuevo León</w:t>
            </w:r>
          </w:p>
          <w:p w:rsidRPr="2448FCCD" w:rsidR="00C00C21" w:rsidP="00ED125E" w:rsidRDefault="00C00C21" w14:paraId="6EE9C4EC" w14:textId="77AFCE83">
            <w:pPr>
              <w:pStyle w:val="ListParagraph"/>
              <w:numPr>
                <w:ilvl w:val="0"/>
                <w:numId w:val="7"/>
              </w:numPr>
              <w:rPr/>
            </w:pPr>
            <w:r w:rsidR="4B853F8B">
              <w:rPr/>
              <w:t>Bachelor</w:t>
            </w:r>
            <w:r w:rsidR="48DACE4A">
              <w:rPr/>
              <w:t xml:space="preserve"> of Engineering</w:t>
            </w:r>
            <w:r w:rsidR="4B853F8B">
              <w:rPr/>
              <w:t xml:space="preserve"> in Mechatronics, 2012, Autonomous University of Nuevo León, graduated with honors</w:t>
            </w:r>
          </w:p>
        </w:tc>
      </w:tr>
    </w:tbl>
    <w:p w:rsidR="02108FFB" w:rsidRDefault="02108FFB" w14:paraId="16F7B536" w14:textId="404F4F3F"/>
    <w:sectPr w:rsidR="2448FCCD" w:rsidSect="0063600C">
      <w:pgSz w:w="12240" w:h="15840" w:orient="portrait"/>
      <w:pgMar w:top="624" w:right="624" w:bottom="624" w:left="62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957BD1" w:rsidP="00E41390" w:rsidRDefault="00957BD1" w14:paraId="5DD587FA" w14:textId="77777777">
      <w:pPr>
        <w:spacing w:after="0" w:line="240" w:lineRule="auto"/>
      </w:pPr>
      <w:r>
        <w:separator/>
      </w:r>
    </w:p>
  </w:endnote>
  <w:endnote w:type="continuationSeparator" w:id="0">
    <w:p w:rsidR="00957BD1" w:rsidP="00E41390" w:rsidRDefault="00957BD1" w14:paraId="7E2399A0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957BD1" w:rsidP="00E41390" w:rsidRDefault="00957BD1" w14:paraId="4D0A3839" w14:textId="77777777">
      <w:pPr>
        <w:spacing w:after="0" w:line="240" w:lineRule="auto"/>
      </w:pPr>
      <w:r>
        <w:separator/>
      </w:r>
    </w:p>
  </w:footnote>
  <w:footnote w:type="continuationSeparator" w:id="0">
    <w:p w:rsidR="00957BD1" w:rsidP="00E41390" w:rsidRDefault="00957BD1" w14:paraId="6EFA9A15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xmlns:w="http://schemas.openxmlformats.org/wordprocessingml/2006/main" w:abstractNumId="8">
    <w:nsid w:val="50a55f8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0" w15:restartNumberingAfterBreak="0">
    <w:nsid w:val="0344045F"/>
    <w:multiLevelType w:val="hybridMultilevel"/>
    <w:tmpl w:val="B1F470A2"/>
    <w:lvl w:ilvl="0" w:tplc="FFFFFFFF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29112096"/>
    <w:multiLevelType w:val="hybridMultilevel"/>
    <w:tmpl w:val="8CDEAA64"/>
    <w:lvl w:ilvl="0" w:tplc="FFFFFFFF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6560807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EF983CA2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6804CE6C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A0B0F2DA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241A49D4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B0B0C142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7B90DB6E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9DBA7A0A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" w15:restartNumberingAfterBreak="0">
    <w:nsid w:val="301421A8"/>
    <w:multiLevelType w:val="hybridMultilevel"/>
    <w:tmpl w:val="CD1C5704"/>
    <w:lvl w:ilvl="0" w:tplc="A6CC523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D10DC1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146C78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A145FB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FB0AED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66298F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30EF8C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264580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B50DE7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3AB9001C"/>
    <w:multiLevelType w:val="hybridMultilevel"/>
    <w:tmpl w:val="CFEA0220"/>
    <w:lvl w:ilvl="0" w:tplc="DF7C1DA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B28421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15E8A9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5C8AB3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2D81AD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0300FC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5DAE44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A34FBA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198148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DFB0B42"/>
    <w:multiLevelType w:val="hybridMultilevel"/>
    <w:tmpl w:val="37B22B86"/>
    <w:lvl w:ilvl="0" w:tplc="FC387C1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AE0F0B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38243A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A62521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D3AD3B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8DE0EA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1F25CE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B14F90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64CF5C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4A3F164A"/>
    <w:multiLevelType w:val="hybridMultilevel"/>
    <w:tmpl w:val="8124D4D2"/>
    <w:lvl w:ilvl="0" w:tplc="FFFFFFFF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6" w15:restartNumberingAfterBreak="0">
    <w:nsid w:val="67740E2F"/>
    <w:multiLevelType w:val="hybridMultilevel"/>
    <w:tmpl w:val="C3BC906A"/>
    <w:lvl w:ilvl="0" w:tplc="FFFFFFFF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5A282FC6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416E7F16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FD425E16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D4D80AA6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BBE283C6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BE461786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F2A404F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B016EB1E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7" w15:restartNumberingAfterBreak="0">
    <w:nsid w:val="711620D9"/>
    <w:multiLevelType w:val="hybridMultilevel"/>
    <w:tmpl w:val="A08A4448"/>
    <w:lvl w:ilvl="0" w:tplc="FFFFFFFF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9">
    <w:abstractNumId w:val="8"/>
  </w:num>
  <w:num w:numId="1">
    <w:abstractNumId w:val="1"/>
  </w:num>
  <w:num w:numId="2">
    <w:abstractNumId w:val="2"/>
  </w:num>
  <w:num w:numId="3">
    <w:abstractNumId w:val="6"/>
  </w:num>
  <w:num w:numId="4">
    <w:abstractNumId w:val="4"/>
  </w:num>
  <w:num w:numId="5">
    <w:abstractNumId w:val="3"/>
  </w:num>
  <w:num w:numId="6">
    <w:abstractNumId w:val="7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removePersonalInformation/>
  <w:removeDateAndTime/>
  <w:activeWritingStyle w:lang="es-MX" w:vendorID="64" w:dllVersion="0" w:nlCheck="1" w:checkStyle="0" w:appName="MSWord"/>
  <w:trackRevisions w:val="false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xNDUyMjE2NTIwNTNU0lEKTi0uzszPAykwrAUAIuz2gCwAAAA="/>
  </w:docVars>
  <w:rsids>
    <w:rsidRoot w:val="0063600C"/>
    <w:rsid w:val="000025F7"/>
    <w:rsid w:val="00020454"/>
    <w:rsid w:val="00043B1A"/>
    <w:rsid w:val="00053D0A"/>
    <w:rsid w:val="00061B5D"/>
    <w:rsid w:val="000830F8"/>
    <w:rsid w:val="00086DA2"/>
    <w:rsid w:val="000951FB"/>
    <w:rsid w:val="000A38A3"/>
    <w:rsid w:val="000A6829"/>
    <w:rsid w:val="000F19CA"/>
    <w:rsid w:val="000F4900"/>
    <w:rsid w:val="000F7B10"/>
    <w:rsid w:val="00101E75"/>
    <w:rsid w:val="001366E1"/>
    <w:rsid w:val="00146E21"/>
    <w:rsid w:val="001709BF"/>
    <w:rsid w:val="00170B74"/>
    <w:rsid w:val="00182246"/>
    <w:rsid w:val="001D7291"/>
    <w:rsid w:val="00210355"/>
    <w:rsid w:val="00212C23"/>
    <w:rsid w:val="002425F1"/>
    <w:rsid w:val="00254E20"/>
    <w:rsid w:val="002653C9"/>
    <w:rsid w:val="002A0B6E"/>
    <w:rsid w:val="002C457A"/>
    <w:rsid w:val="002D7455"/>
    <w:rsid w:val="00327703"/>
    <w:rsid w:val="00385829"/>
    <w:rsid w:val="00395A38"/>
    <w:rsid w:val="003A224A"/>
    <w:rsid w:val="003C40BB"/>
    <w:rsid w:val="003C550A"/>
    <w:rsid w:val="0040006D"/>
    <w:rsid w:val="00410B4C"/>
    <w:rsid w:val="004134FF"/>
    <w:rsid w:val="00453C73"/>
    <w:rsid w:val="00463B97"/>
    <w:rsid w:val="00464723"/>
    <w:rsid w:val="00467199"/>
    <w:rsid w:val="00487B33"/>
    <w:rsid w:val="0049206B"/>
    <w:rsid w:val="004963F6"/>
    <w:rsid w:val="004A4992"/>
    <w:rsid w:val="004C78D6"/>
    <w:rsid w:val="004F341B"/>
    <w:rsid w:val="004F3754"/>
    <w:rsid w:val="00511E43"/>
    <w:rsid w:val="005220FE"/>
    <w:rsid w:val="00523AD0"/>
    <w:rsid w:val="00550C4D"/>
    <w:rsid w:val="0056707F"/>
    <w:rsid w:val="0057104A"/>
    <w:rsid w:val="00575FFE"/>
    <w:rsid w:val="00577D21"/>
    <w:rsid w:val="005B2DB3"/>
    <w:rsid w:val="005B7B31"/>
    <w:rsid w:val="005C2723"/>
    <w:rsid w:val="005C5C4B"/>
    <w:rsid w:val="005D1974"/>
    <w:rsid w:val="005D7397"/>
    <w:rsid w:val="005E4D9E"/>
    <w:rsid w:val="005F515F"/>
    <w:rsid w:val="005F7CC3"/>
    <w:rsid w:val="00603D64"/>
    <w:rsid w:val="006237D8"/>
    <w:rsid w:val="00632ED7"/>
    <w:rsid w:val="0063600C"/>
    <w:rsid w:val="0065608D"/>
    <w:rsid w:val="00660C92"/>
    <w:rsid w:val="006761F2"/>
    <w:rsid w:val="00694B07"/>
    <w:rsid w:val="006A4918"/>
    <w:rsid w:val="006D0DAC"/>
    <w:rsid w:val="006F024A"/>
    <w:rsid w:val="00730381"/>
    <w:rsid w:val="0075225D"/>
    <w:rsid w:val="00780E7E"/>
    <w:rsid w:val="00781F26"/>
    <w:rsid w:val="00782F83"/>
    <w:rsid w:val="0078359F"/>
    <w:rsid w:val="00794509"/>
    <w:rsid w:val="0079507A"/>
    <w:rsid w:val="007A130C"/>
    <w:rsid w:val="007A3BE8"/>
    <w:rsid w:val="007A45FF"/>
    <w:rsid w:val="007C24AD"/>
    <w:rsid w:val="007D4AD1"/>
    <w:rsid w:val="007E398B"/>
    <w:rsid w:val="00812DA2"/>
    <w:rsid w:val="008160B4"/>
    <w:rsid w:val="00817558"/>
    <w:rsid w:val="00841AA4"/>
    <w:rsid w:val="00855EA5"/>
    <w:rsid w:val="00875ACC"/>
    <w:rsid w:val="00896BEB"/>
    <w:rsid w:val="008F594B"/>
    <w:rsid w:val="008F5FD7"/>
    <w:rsid w:val="00902B91"/>
    <w:rsid w:val="009455FC"/>
    <w:rsid w:val="009477C5"/>
    <w:rsid w:val="00957BD1"/>
    <w:rsid w:val="00995E2F"/>
    <w:rsid w:val="009A2215"/>
    <w:rsid w:val="009A5946"/>
    <w:rsid w:val="009A6701"/>
    <w:rsid w:val="009B7975"/>
    <w:rsid w:val="00A020E1"/>
    <w:rsid w:val="00A15619"/>
    <w:rsid w:val="00A3152A"/>
    <w:rsid w:val="00A47C2B"/>
    <w:rsid w:val="00A54891"/>
    <w:rsid w:val="00A76364"/>
    <w:rsid w:val="00A76E33"/>
    <w:rsid w:val="00A95C30"/>
    <w:rsid w:val="00AA23BC"/>
    <w:rsid w:val="00AA3E01"/>
    <w:rsid w:val="00AB0180"/>
    <w:rsid w:val="00AC21B6"/>
    <w:rsid w:val="00AE6CD1"/>
    <w:rsid w:val="00B22EAE"/>
    <w:rsid w:val="00B33811"/>
    <w:rsid w:val="00B431FA"/>
    <w:rsid w:val="00B52683"/>
    <w:rsid w:val="00B67AD7"/>
    <w:rsid w:val="00B761D8"/>
    <w:rsid w:val="00B87D63"/>
    <w:rsid w:val="00BB201D"/>
    <w:rsid w:val="00BD1CD7"/>
    <w:rsid w:val="00BD5B78"/>
    <w:rsid w:val="00BE5D96"/>
    <w:rsid w:val="00BF0322"/>
    <w:rsid w:val="00C00C21"/>
    <w:rsid w:val="00C21F31"/>
    <w:rsid w:val="00C44545"/>
    <w:rsid w:val="00C52C53"/>
    <w:rsid w:val="00C659B3"/>
    <w:rsid w:val="00C855D2"/>
    <w:rsid w:val="00C87EE3"/>
    <w:rsid w:val="00C91136"/>
    <w:rsid w:val="00C91983"/>
    <w:rsid w:val="00C93E19"/>
    <w:rsid w:val="00C95AF4"/>
    <w:rsid w:val="00CA7D3B"/>
    <w:rsid w:val="00CC41F5"/>
    <w:rsid w:val="00CE0479"/>
    <w:rsid w:val="00CE4945"/>
    <w:rsid w:val="00CE4F56"/>
    <w:rsid w:val="00CF02DF"/>
    <w:rsid w:val="00CF7ECF"/>
    <w:rsid w:val="00D43F96"/>
    <w:rsid w:val="00D66D43"/>
    <w:rsid w:val="00DA0938"/>
    <w:rsid w:val="00DA4A3E"/>
    <w:rsid w:val="00DF17DF"/>
    <w:rsid w:val="00DF58A8"/>
    <w:rsid w:val="00E2462F"/>
    <w:rsid w:val="00E41390"/>
    <w:rsid w:val="00E643AB"/>
    <w:rsid w:val="00E97B70"/>
    <w:rsid w:val="00EB23E2"/>
    <w:rsid w:val="00EC6075"/>
    <w:rsid w:val="00ED125E"/>
    <w:rsid w:val="00ED4516"/>
    <w:rsid w:val="00ED6271"/>
    <w:rsid w:val="00F10DFB"/>
    <w:rsid w:val="00F14BC4"/>
    <w:rsid w:val="00F162E6"/>
    <w:rsid w:val="00F44DD7"/>
    <w:rsid w:val="00F462E5"/>
    <w:rsid w:val="00F47C7A"/>
    <w:rsid w:val="00F5203F"/>
    <w:rsid w:val="00F806B9"/>
    <w:rsid w:val="00F96106"/>
    <w:rsid w:val="00F96438"/>
    <w:rsid w:val="00FA3429"/>
    <w:rsid w:val="00FA453D"/>
    <w:rsid w:val="00FC2B05"/>
    <w:rsid w:val="00FD32AE"/>
    <w:rsid w:val="016C0D3A"/>
    <w:rsid w:val="018B9DE5"/>
    <w:rsid w:val="02046013"/>
    <w:rsid w:val="02108FFB"/>
    <w:rsid w:val="02396357"/>
    <w:rsid w:val="028D78E0"/>
    <w:rsid w:val="03BA359A"/>
    <w:rsid w:val="03D9C4C6"/>
    <w:rsid w:val="04501BBB"/>
    <w:rsid w:val="046E9F00"/>
    <w:rsid w:val="05450C49"/>
    <w:rsid w:val="064C3B35"/>
    <w:rsid w:val="077AE562"/>
    <w:rsid w:val="078D5053"/>
    <w:rsid w:val="07F180AE"/>
    <w:rsid w:val="084B4CDD"/>
    <w:rsid w:val="08E05AC9"/>
    <w:rsid w:val="09B9516D"/>
    <w:rsid w:val="0ABCCB38"/>
    <w:rsid w:val="0B3F8564"/>
    <w:rsid w:val="0BC8164C"/>
    <w:rsid w:val="0C66FFDD"/>
    <w:rsid w:val="0D3FD88E"/>
    <w:rsid w:val="0D8404A9"/>
    <w:rsid w:val="0E1211A6"/>
    <w:rsid w:val="0E16BCBB"/>
    <w:rsid w:val="0E23420D"/>
    <w:rsid w:val="0E3B4F71"/>
    <w:rsid w:val="0E4BF8D1"/>
    <w:rsid w:val="0E837C88"/>
    <w:rsid w:val="0F64DEE6"/>
    <w:rsid w:val="0FB10FA8"/>
    <w:rsid w:val="101F6FA1"/>
    <w:rsid w:val="10623C31"/>
    <w:rsid w:val="106B580B"/>
    <w:rsid w:val="11634F5F"/>
    <w:rsid w:val="11C77A0A"/>
    <w:rsid w:val="120CB5C3"/>
    <w:rsid w:val="126BF0F9"/>
    <w:rsid w:val="12743E26"/>
    <w:rsid w:val="12794593"/>
    <w:rsid w:val="1294877D"/>
    <w:rsid w:val="12C0DE0B"/>
    <w:rsid w:val="12DD61A6"/>
    <w:rsid w:val="1349B43F"/>
    <w:rsid w:val="13AA26AF"/>
    <w:rsid w:val="13ECF6D6"/>
    <w:rsid w:val="14BB977E"/>
    <w:rsid w:val="14DEABDA"/>
    <w:rsid w:val="16455DE1"/>
    <w:rsid w:val="1679B7FF"/>
    <w:rsid w:val="169596AC"/>
    <w:rsid w:val="16AB266D"/>
    <w:rsid w:val="1728DBB0"/>
    <w:rsid w:val="1846BF0F"/>
    <w:rsid w:val="189812D1"/>
    <w:rsid w:val="19039B1E"/>
    <w:rsid w:val="1926BFE3"/>
    <w:rsid w:val="19C8734D"/>
    <w:rsid w:val="1A22174C"/>
    <w:rsid w:val="1AEF2151"/>
    <w:rsid w:val="1B296D9F"/>
    <w:rsid w:val="1B742CCB"/>
    <w:rsid w:val="1C83323D"/>
    <w:rsid w:val="1CB40DD2"/>
    <w:rsid w:val="1DC66BED"/>
    <w:rsid w:val="1FAB1771"/>
    <w:rsid w:val="1FC5872C"/>
    <w:rsid w:val="1FCC1EFD"/>
    <w:rsid w:val="1FF468A7"/>
    <w:rsid w:val="20DD42C3"/>
    <w:rsid w:val="2125B5B5"/>
    <w:rsid w:val="21C12BCB"/>
    <w:rsid w:val="22BEB2F0"/>
    <w:rsid w:val="231F695D"/>
    <w:rsid w:val="2448FCCD"/>
    <w:rsid w:val="24C34F6F"/>
    <w:rsid w:val="2659D598"/>
    <w:rsid w:val="2731F512"/>
    <w:rsid w:val="2745B4EB"/>
    <w:rsid w:val="274D8A9D"/>
    <w:rsid w:val="276C73F1"/>
    <w:rsid w:val="28B425D6"/>
    <w:rsid w:val="28C70A13"/>
    <w:rsid w:val="29448B79"/>
    <w:rsid w:val="294CB769"/>
    <w:rsid w:val="298C723A"/>
    <w:rsid w:val="2A27DB06"/>
    <w:rsid w:val="2A2EE29B"/>
    <w:rsid w:val="2A79B0E5"/>
    <w:rsid w:val="2B7F6F0A"/>
    <w:rsid w:val="2C35D83D"/>
    <w:rsid w:val="2D5D5866"/>
    <w:rsid w:val="2E8F7813"/>
    <w:rsid w:val="2FCD235F"/>
    <w:rsid w:val="303A1FB8"/>
    <w:rsid w:val="30633E8C"/>
    <w:rsid w:val="30D93BC0"/>
    <w:rsid w:val="329723F4"/>
    <w:rsid w:val="32DC8DD0"/>
    <w:rsid w:val="33402B70"/>
    <w:rsid w:val="33A7CF07"/>
    <w:rsid w:val="33D2C43A"/>
    <w:rsid w:val="3458BDE1"/>
    <w:rsid w:val="35CB6C75"/>
    <w:rsid w:val="361649E1"/>
    <w:rsid w:val="36357008"/>
    <w:rsid w:val="36EC9F43"/>
    <w:rsid w:val="3730AEDB"/>
    <w:rsid w:val="373DC251"/>
    <w:rsid w:val="37EDFD5E"/>
    <w:rsid w:val="38564A6A"/>
    <w:rsid w:val="38959369"/>
    <w:rsid w:val="39974201"/>
    <w:rsid w:val="39B4863C"/>
    <w:rsid w:val="3BB26CC0"/>
    <w:rsid w:val="3DD712AE"/>
    <w:rsid w:val="3E30E398"/>
    <w:rsid w:val="3E5DBE07"/>
    <w:rsid w:val="3F2D06B1"/>
    <w:rsid w:val="3F6A0135"/>
    <w:rsid w:val="3FA07488"/>
    <w:rsid w:val="3FE92BB4"/>
    <w:rsid w:val="3FE99F56"/>
    <w:rsid w:val="403EEEBA"/>
    <w:rsid w:val="4128C015"/>
    <w:rsid w:val="414796FF"/>
    <w:rsid w:val="41EAC7C8"/>
    <w:rsid w:val="427C2D04"/>
    <w:rsid w:val="43670B2A"/>
    <w:rsid w:val="43EA10FB"/>
    <w:rsid w:val="43F74C9A"/>
    <w:rsid w:val="4578B2D2"/>
    <w:rsid w:val="46CDEE3C"/>
    <w:rsid w:val="46DE8EC8"/>
    <w:rsid w:val="474B39ED"/>
    <w:rsid w:val="47F281E5"/>
    <w:rsid w:val="482903AC"/>
    <w:rsid w:val="4852C61E"/>
    <w:rsid w:val="48C6EE12"/>
    <w:rsid w:val="48DACE4A"/>
    <w:rsid w:val="4B79B9CB"/>
    <w:rsid w:val="4B853F8B"/>
    <w:rsid w:val="4BA795A2"/>
    <w:rsid w:val="4BBE07FE"/>
    <w:rsid w:val="4C8347D4"/>
    <w:rsid w:val="50411688"/>
    <w:rsid w:val="51328DE4"/>
    <w:rsid w:val="51CAA002"/>
    <w:rsid w:val="52F216B8"/>
    <w:rsid w:val="5499D242"/>
    <w:rsid w:val="56B54D5D"/>
    <w:rsid w:val="5722D8CE"/>
    <w:rsid w:val="5832C539"/>
    <w:rsid w:val="58790B30"/>
    <w:rsid w:val="58813117"/>
    <w:rsid w:val="59822ACD"/>
    <w:rsid w:val="59999347"/>
    <w:rsid w:val="59FBC587"/>
    <w:rsid w:val="5A54F02D"/>
    <w:rsid w:val="5A71E67B"/>
    <w:rsid w:val="5A7F878C"/>
    <w:rsid w:val="5A87787E"/>
    <w:rsid w:val="5B13CC5A"/>
    <w:rsid w:val="5E8B0F3F"/>
    <w:rsid w:val="5F3A67AF"/>
    <w:rsid w:val="5FF7FD89"/>
    <w:rsid w:val="6035DCB4"/>
    <w:rsid w:val="60803176"/>
    <w:rsid w:val="60826D81"/>
    <w:rsid w:val="60A58801"/>
    <w:rsid w:val="612AD487"/>
    <w:rsid w:val="613D0822"/>
    <w:rsid w:val="615049DA"/>
    <w:rsid w:val="6165B052"/>
    <w:rsid w:val="62660A08"/>
    <w:rsid w:val="6278CF95"/>
    <w:rsid w:val="632D5540"/>
    <w:rsid w:val="638DC302"/>
    <w:rsid w:val="63954628"/>
    <w:rsid w:val="63B7E4BB"/>
    <w:rsid w:val="6463B314"/>
    <w:rsid w:val="64A4B122"/>
    <w:rsid w:val="64BEA729"/>
    <w:rsid w:val="653C4D2B"/>
    <w:rsid w:val="660B09B1"/>
    <w:rsid w:val="6613AA4F"/>
    <w:rsid w:val="667C93E4"/>
    <w:rsid w:val="6699E586"/>
    <w:rsid w:val="66AEBAC8"/>
    <w:rsid w:val="67203F0D"/>
    <w:rsid w:val="67C24E0F"/>
    <w:rsid w:val="67D92B3F"/>
    <w:rsid w:val="687A473F"/>
    <w:rsid w:val="68D8DC36"/>
    <w:rsid w:val="69196EA5"/>
    <w:rsid w:val="6974197B"/>
    <w:rsid w:val="69C732AD"/>
    <w:rsid w:val="6A315CA3"/>
    <w:rsid w:val="6B3468BB"/>
    <w:rsid w:val="6B37B14E"/>
    <w:rsid w:val="6CA5AB06"/>
    <w:rsid w:val="6DFDEA99"/>
    <w:rsid w:val="6E30DA82"/>
    <w:rsid w:val="6F4FA1C0"/>
    <w:rsid w:val="6F7D2A7E"/>
    <w:rsid w:val="6FBC42F3"/>
    <w:rsid w:val="706E0B26"/>
    <w:rsid w:val="7167D5D1"/>
    <w:rsid w:val="71DC1099"/>
    <w:rsid w:val="7204C438"/>
    <w:rsid w:val="73974CAC"/>
    <w:rsid w:val="73A771EC"/>
    <w:rsid w:val="758217DD"/>
    <w:rsid w:val="771D75AB"/>
    <w:rsid w:val="771E309D"/>
    <w:rsid w:val="7733CF98"/>
    <w:rsid w:val="77C07B4D"/>
    <w:rsid w:val="78D39F16"/>
    <w:rsid w:val="792A1B97"/>
    <w:rsid w:val="7966A92A"/>
    <w:rsid w:val="79CABA86"/>
    <w:rsid w:val="7AD403C3"/>
    <w:rsid w:val="7D5EECCF"/>
    <w:rsid w:val="7DC9CE8B"/>
    <w:rsid w:val="7DCFCAE4"/>
    <w:rsid w:val="7E7A927C"/>
    <w:rsid w:val="7F0A653D"/>
    <w:rsid w:val="7F0C77B3"/>
    <w:rsid w:val="7F19C1E3"/>
    <w:rsid w:val="7F222EB8"/>
    <w:rsid w:val="7F25D378"/>
    <w:rsid w:val="7FB2878D"/>
    <w:rsid w:val="7FEA43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AE8618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EastAsia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365F91" w:themeColor="accent1" w:themeShade="BF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Pr>
      <w:rFonts w:asciiTheme="majorHAnsi" w:hAnsiTheme="majorHAnsi" w:eastAsiaTheme="majorEastAsia" w:cstheme="majorBidi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table" w:styleId="GridTable1Light-Accent1">
    <w:name w:val="Grid Table 1 Light Accent 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color="B8CCE4" w:themeColor="accent1" w:themeTint="66" w:sz="4" w:space="0"/>
        <w:left w:val="single" w:color="B8CCE4" w:themeColor="accent1" w:themeTint="66" w:sz="4" w:space="0"/>
        <w:bottom w:val="single" w:color="B8CCE4" w:themeColor="accent1" w:themeTint="66" w:sz="4" w:space="0"/>
        <w:right w:val="single" w:color="B8CCE4" w:themeColor="accent1" w:themeTint="66" w:sz="4" w:space="0"/>
        <w:insideH w:val="single" w:color="B8CCE4" w:themeColor="accent1" w:themeTint="66" w:sz="4" w:space="0"/>
        <w:insideV w:val="single" w:color="B8CCE4" w:themeColor="accent1" w:themeTint="66" w:sz="4" w:space="0"/>
      </w:tblBorders>
    </w:tblPr>
    <w:tblStylePr w:type="firstRow">
      <w:rPr>
        <w:b/>
        <w:bCs/>
      </w:rPr>
      <w:tblPr/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95B3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color="7F7F7F" w:themeColor="text1" w:themeTint="80" w:sz="4" w:space="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color="7F7F7F" w:themeColor="text1" w:themeTint="80" w:sz="4" w:space="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ListTable2">
    <w:name w:val="List Table 2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color="666666" w:themeColor="text1" w:themeTint="99" w:sz="4" w:space="0"/>
        <w:bottom w:val="single" w:color="666666" w:themeColor="text1" w:themeTint="99" w:sz="4" w:space="0"/>
        <w:insideH w:val="single" w:color="666666" w:themeColor="text1" w:themeTint="99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E41390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E41390"/>
  </w:style>
  <w:style w:type="paragraph" w:styleId="Footer">
    <w:name w:val="footer"/>
    <w:basedOn w:val="Normal"/>
    <w:link w:val="FooterChar"/>
    <w:uiPriority w:val="99"/>
    <w:unhideWhenUsed/>
    <w:rsid w:val="00E41390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E41390"/>
  </w:style>
  <w:style w:type="character" w:styleId="FollowedHyperlink">
    <w:name w:val="FollowedHyperlink"/>
    <w:basedOn w:val="DefaultParagraphFont"/>
    <w:uiPriority w:val="99"/>
    <w:semiHidden/>
    <w:unhideWhenUsed/>
    <w:rsid w:val="00F14BC4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03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3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8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theme" Target="theme/theme1.xml" Id="rId17" /><Relationship Type="http://schemas.openxmlformats.org/officeDocument/2006/relationships/numbering" Target="numbering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webSettings" Target="webSettings.xml" Id="rId5" /><Relationship Type="http://schemas.openxmlformats.org/officeDocument/2006/relationships/settings" Target="settings.xml" Id="rId4" /><Relationship Type="http://schemas.openxmlformats.org/officeDocument/2006/relationships/hyperlink" Target="https://www.linkedin.com/in/pedroivanlopez" TargetMode="External" Id="Rf2eaf344ab344f6e" /><Relationship Type="http://schemas.openxmlformats.org/officeDocument/2006/relationships/hyperlink" Target="mailto:m@pedroivanlopez.com" TargetMode="External" Id="Re2ab26d547474e36" /><Relationship Type="http://schemas.openxmlformats.org/officeDocument/2006/relationships/hyperlink" Target="https://github.com/lopezpdvn" TargetMode="External" Id="Rfbe59ab9776e482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4580D-8924-480A-90A8-35E4A5D84970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Base>http://pedroivanlopez.com</ap:HyperlinkBase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Pedro I. López's Résumé</dc:title>
  <dc:subject/>
  <dc:creator/>
  <keywords>software engineering development Python JavaScript C# .NET web HTTP ASP.NET Node.js Unix Linux open source Master's degree</keywords>
  <dc:description>http://pedroivanlopez.com_x000d_
http://pedroivanlopez.com/resume_x000d_
http://pedroivanlopez.com/resume-one-page.docx</dc:description>
  <lastModifiedBy>Pedro Ivan Lopez</lastModifiedBy>
  <revision>3</revision>
  <dcterms:created xsi:type="dcterms:W3CDTF">2020-05-20T00:09:00.0000000Z</dcterms:created>
  <dcterms:modified xsi:type="dcterms:W3CDTF">2025-07-31T20:44:00.5239833Z</dcterms:modified>
</coreProperties>
</file>